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png" ContentType="image/png"/>
  <Default Extension="pptx" ContentType="application/vnd.openxmlformats-officedocument.presentationml.presentation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97579" w:rsidRPr="007951EE" w:rsidRDefault="00DC1478" w:rsidP="00031A75">
      <w:pPr>
        <w:pStyle w:val="Title"/>
        <w:jc w:val="center"/>
      </w:pPr>
      <w:r>
        <w:rPr>
          <w:noProof/>
        </w:rPr>
        <w:drawing>
          <wp:inline distT="0" distB="0" distL="0" distR="0" wp14:anchorId="17F511BE" wp14:editId="2FB66B69">
            <wp:extent cx="3419475" cy="10191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E6A08">
        <w:t>VA Afterhours ED rideshare</w:t>
      </w:r>
      <w:r w:rsidR="00046631">
        <w:t xml:space="preserve"> collaboration</w:t>
      </w:r>
      <w:r w:rsidR="00CE6A08">
        <w:t xml:space="preserve"> </w:t>
      </w:r>
    </w:p>
    <w:p w:rsidR="00DD1C5C" w:rsidRPr="00031A75" w:rsidRDefault="001E1B14" w:rsidP="00DD1C5C">
      <w:pPr>
        <w:pStyle w:val="Heading1"/>
        <w:rPr>
          <w:b w:val="0"/>
          <w:bCs w:val="0"/>
        </w:rPr>
      </w:pPr>
      <w:bookmarkStart w:id="0" w:name="_Toc497467034"/>
      <w:r w:rsidRPr="00031A75">
        <w:rPr>
          <w:u w:val="single"/>
        </w:rPr>
        <w:t>O</w:t>
      </w:r>
      <w:r w:rsidR="001E0110" w:rsidRPr="00031A75">
        <w:rPr>
          <w:u w:val="single"/>
        </w:rPr>
        <w:t>v</w:t>
      </w:r>
      <w:r w:rsidRPr="00031A75">
        <w:rPr>
          <w:u w:val="single"/>
        </w:rPr>
        <w:t>erview</w:t>
      </w:r>
      <w:bookmarkEnd w:id="0"/>
      <w:r w:rsidR="00031A75">
        <w:t xml:space="preserve"> –</w:t>
      </w:r>
      <w:r w:rsidR="00031A75" w:rsidRPr="00031A75">
        <w:rPr>
          <w:b w:val="0"/>
          <w:bCs w:val="0"/>
        </w:rPr>
        <w:t>Opportunity to provide eligible Veterans access from the ED from 1600-0700 weekdays &amp; 0000-2400 weekends/holidays to a safe place</w:t>
      </w:r>
    </w:p>
    <w:p w:rsidR="00B269E3" w:rsidRPr="007951EE" w:rsidRDefault="00B269E3" w:rsidP="00B269E3">
      <w:r w:rsidRPr="007951EE">
        <w:t>The table below provides an outline of the materials an</w:t>
      </w:r>
      <w:r w:rsidR="003E07D0" w:rsidRPr="007951EE">
        <w:t xml:space="preserve">d </w:t>
      </w:r>
      <w:r w:rsidR="00B96D06" w:rsidRPr="007951EE">
        <w:t>recommendations for</w:t>
      </w:r>
      <w:r w:rsidR="003E07D0" w:rsidRPr="007951EE">
        <w:t xml:space="preserve"> when to use them</w:t>
      </w:r>
      <w:r w:rsidRPr="007951EE">
        <w:t xml:space="preserve">. </w:t>
      </w:r>
      <w:r w:rsidRPr="007951EE">
        <w:rPr>
          <w:b/>
        </w:rPr>
        <w:t xml:space="preserve">Please remember to tailor the materials and messages to your facility. </w:t>
      </w:r>
    </w:p>
    <w:tbl>
      <w:tblPr>
        <w:tblStyle w:val="TableGrid"/>
        <w:tblpPr w:leftFromText="180" w:rightFromText="180" w:vertAnchor="text" w:tblpY="1"/>
        <w:tblOverlap w:val="never"/>
        <w:tblW w:w="9978" w:type="dxa"/>
        <w:tblLook w:val="04A0" w:firstRow="1" w:lastRow="0" w:firstColumn="1" w:lastColumn="0" w:noHBand="0" w:noVBand="1"/>
      </w:tblPr>
      <w:tblGrid>
        <w:gridCol w:w="2143"/>
        <w:gridCol w:w="2447"/>
        <w:gridCol w:w="3048"/>
        <w:gridCol w:w="2340"/>
      </w:tblGrid>
      <w:tr w:rsidR="007E0EB5" w:rsidRPr="007951EE" w:rsidTr="005A65BF">
        <w:trPr>
          <w:trHeight w:val="348"/>
          <w:tblHeader/>
        </w:trPr>
        <w:tc>
          <w:tcPr>
            <w:tcW w:w="2143" w:type="dxa"/>
            <w:shd w:val="clear" w:color="auto" w:fill="4F81BD" w:themeFill="accent1"/>
            <w:vAlign w:val="center"/>
          </w:tcPr>
          <w:p w:rsidR="007E0EB5" w:rsidRPr="007951EE" w:rsidRDefault="007E0EB5" w:rsidP="005A65BF">
            <w:pPr>
              <w:rPr>
                <w:b/>
                <w:iCs/>
                <w:color w:val="FFFFFF" w:themeColor="background1"/>
              </w:rPr>
            </w:pPr>
            <w:r w:rsidRPr="007951EE">
              <w:rPr>
                <w:b/>
                <w:iCs/>
                <w:color w:val="FFFFFF" w:themeColor="background1"/>
              </w:rPr>
              <w:t>Document Title</w:t>
            </w:r>
          </w:p>
        </w:tc>
        <w:tc>
          <w:tcPr>
            <w:tcW w:w="2447" w:type="dxa"/>
            <w:shd w:val="clear" w:color="auto" w:fill="4F81BD" w:themeFill="accent1"/>
            <w:vAlign w:val="center"/>
          </w:tcPr>
          <w:p w:rsidR="007E0EB5" w:rsidRPr="007951EE" w:rsidRDefault="007E0EB5" w:rsidP="005A65BF">
            <w:pPr>
              <w:rPr>
                <w:b/>
                <w:iCs/>
                <w:color w:val="FFFFFF" w:themeColor="background1"/>
              </w:rPr>
            </w:pPr>
            <w:r w:rsidRPr="007951EE">
              <w:rPr>
                <w:b/>
                <w:iCs/>
                <w:color w:val="FFFFFF" w:themeColor="background1"/>
              </w:rPr>
              <w:t>Description</w:t>
            </w:r>
          </w:p>
        </w:tc>
        <w:tc>
          <w:tcPr>
            <w:tcW w:w="3048" w:type="dxa"/>
            <w:shd w:val="clear" w:color="auto" w:fill="4F81BD" w:themeFill="accent1"/>
            <w:vAlign w:val="center"/>
          </w:tcPr>
          <w:p w:rsidR="007E0EB5" w:rsidRPr="007951EE" w:rsidRDefault="007E0EB5" w:rsidP="005A65BF">
            <w:pPr>
              <w:rPr>
                <w:b/>
                <w:iCs/>
                <w:color w:val="FFFFFF" w:themeColor="background1"/>
              </w:rPr>
            </w:pPr>
            <w:r w:rsidRPr="007951EE">
              <w:rPr>
                <w:b/>
                <w:iCs/>
                <w:color w:val="FFFFFF" w:themeColor="background1"/>
              </w:rPr>
              <w:t>When to Use</w:t>
            </w:r>
          </w:p>
        </w:tc>
        <w:tc>
          <w:tcPr>
            <w:tcW w:w="2340" w:type="dxa"/>
            <w:shd w:val="clear" w:color="auto" w:fill="4F81BD" w:themeFill="accent1"/>
            <w:vAlign w:val="center"/>
          </w:tcPr>
          <w:p w:rsidR="007E0EB5" w:rsidRPr="007951EE" w:rsidRDefault="007E0EB5" w:rsidP="005A65BF">
            <w:pPr>
              <w:rPr>
                <w:b/>
                <w:iCs/>
                <w:color w:val="FFFFFF" w:themeColor="background1"/>
              </w:rPr>
            </w:pPr>
            <w:r w:rsidRPr="007951EE">
              <w:rPr>
                <w:b/>
                <w:iCs/>
                <w:color w:val="FFFFFF" w:themeColor="background1"/>
              </w:rPr>
              <w:t>Embedded Document</w:t>
            </w:r>
          </w:p>
        </w:tc>
      </w:tr>
      <w:tr w:rsidR="007E0EB5" w:rsidRPr="007951EE" w:rsidTr="005A65BF">
        <w:trPr>
          <w:trHeight w:val="1313"/>
        </w:trPr>
        <w:tc>
          <w:tcPr>
            <w:tcW w:w="2143" w:type="dxa"/>
            <w:vAlign w:val="center"/>
          </w:tcPr>
          <w:p w:rsidR="007E0EB5" w:rsidRPr="007951EE" w:rsidRDefault="00CE6A08" w:rsidP="005A65BF">
            <w:pPr>
              <w:spacing w:before="120" w:after="120"/>
            </w:pPr>
            <w:r>
              <w:t>Training PowerPoint</w:t>
            </w:r>
          </w:p>
        </w:tc>
        <w:tc>
          <w:tcPr>
            <w:tcW w:w="2447" w:type="dxa"/>
            <w:vAlign w:val="center"/>
          </w:tcPr>
          <w:p w:rsidR="007E0EB5" w:rsidRPr="007951EE" w:rsidRDefault="00407914" w:rsidP="005A65BF">
            <w:pPr>
              <w:spacing w:before="120" w:after="120"/>
            </w:pPr>
            <w:r>
              <w:t>Training with step-by-step instructions for setting up ED Afterhours Rideshare Collaboration</w:t>
            </w:r>
          </w:p>
        </w:tc>
        <w:tc>
          <w:tcPr>
            <w:tcW w:w="3048" w:type="dxa"/>
            <w:vAlign w:val="center"/>
          </w:tcPr>
          <w:p w:rsidR="007E0EB5" w:rsidRPr="007951EE" w:rsidRDefault="00407914" w:rsidP="005A65BF">
            <w:pPr>
              <w:spacing w:before="120" w:after="120"/>
            </w:pPr>
            <w:r>
              <w:t xml:space="preserve">Training staff on pilot </w:t>
            </w:r>
          </w:p>
        </w:tc>
        <w:bookmarkStart w:id="1" w:name="_MON_1705918885"/>
        <w:bookmarkEnd w:id="1"/>
        <w:tc>
          <w:tcPr>
            <w:tcW w:w="2340" w:type="dxa"/>
            <w:vAlign w:val="center"/>
          </w:tcPr>
          <w:p w:rsidR="007E0EB5" w:rsidRPr="007951EE" w:rsidRDefault="00F87560" w:rsidP="005A65BF">
            <w:pPr>
              <w:spacing w:before="120" w:after="120"/>
              <w:jc w:val="center"/>
            </w:pPr>
            <w:r>
              <w:object w:dxaOrig="1516" w:dyaOrig="987" w14:anchorId="4A976D3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.6pt;height:49.8pt" o:ole="">
                  <v:imagedata r:id="rId9" o:title=""/>
                </v:shape>
                <o:OLEObject Type="Embed" ProgID="PowerPoint.Show.12" ShapeID="_x0000_i1025" DrawAspect="Icon" ObjectID="_1707639433" r:id="rId10"/>
              </w:object>
            </w:r>
          </w:p>
        </w:tc>
      </w:tr>
      <w:tr w:rsidR="002936C9" w:rsidRPr="007951EE" w:rsidTr="005A65BF">
        <w:trPr>
          <w:trHeight w:val="696"/>
        </w:trPr>
        <w:tc>
          <w:tcPr>
            <w:tcW w:w="2143" w:type="dxa"/>
            <w:vAlign w:val="center"/>
          </w:tcPr>
          <w:p w:rsidR="002936C9" w:rsidRPr="007951EE" w:rsidRDefault="00CE6A08" w:rsidP="005A65BF">
            <w:pPr>
              <w:spacing w:before="120" w:after="120"/>
            </w:pPr>
            <w:r>
              <w:t>ED Rideshare One Pager</w:t>
            </w:r>
          </w:p>
        </w:tc>
        <w:tc>
          <w:tcPr>
            <w:tcW w:w="2447" w:type="dxa"/>
            <w:vAlign w:val="center"/>
          </w:tcPr>
          <w:p w:rsidR="002936C9" w:rsidRPr="007951EE" w:rsidRDefault="00407914" w:rsidP="005A65BF">
            <w:pPr>
              <w:spacing w:before="120" w:after="120"/>
            </w:pPr>
            <w:r>
              <w:t>One Pager designed for easy-to-follow instructions to set up Afterhours ED Rideshare</w:t>
            </w:r>
          </w:p>
        </w:tc>
        <w:tc>
          <w:tcPr>
            <w:tcW w:w="3048" w:type="dxa"/>
            <w:vAlign w:val="center"/>
          </w:tcPr>
          <w:p w:rsidR="002936C9" w:rsidRPr="007951EE" w:rsidRDefault="00407914" w:rsidP="005A65BF">
            <w:pPr>
              <w:spacing w:before="120" w:after="120"/>
            </w:pPr>
            <w:r>
              <w:t xml:space="preserve">When setting up an Afterhours ED Rideshare </w:t>
            </w:r>
          </w:p>
        </w:tc>
        <w:tc>
          <w:tcPr>
            <w:tcW w:w="2340" w:type="dxa"/>
            <w:vAlign w:val="center"/>
          </w:tcPr>
          <w:p w:rsidR="002936C9" w:rsidRPr="007951EE" w:rsidRDefault="00CC1DE7" w:rsidP="005A65BF">
            <w:pPr>
              <w:spacing w:before="120" w:after="120"/>
              <w:jc w:val="center"/>
            </w:pPr>
            <w:r>
              <w:object w:dxaOrig="1516" w:dyaOrig="987" w14:anchorId="0DF6C636">
                <v:shape id="_x0000_i1026" type="#_x0000_t75" style="width:75.6pt;height:49.8pt" o:ole="">
                  <v:imagedata r:id="rId11" o:title=""/>
                </v:shape>
                <o:OLEObject Type="Embed" ProgID="Acrobat.Document.DC" ShapeID="_x0000_i1026" DrawAspect="Icon" ObjectID="_1707639434" r:id="rId12"/>
              </w:object>
            </w:r>
          </w:p>
        </w:tc>
      </w:tr>
      <w:tr w:rsidR="00590966" w:rsidRPr="007951EE" w:rsidTr="005A65BF">
        <w:trPr>
          <w:trHeight w:val="728"/>
        </w:trPr>
        <w:tc>
          <w:tcPr>
            <w:tcW w:w="2143" w:type="dxa"/>
            <w:vAlign w:val="center"/>
          </w:tcPr>
          <w:p w:rsidR="00590966" w:rsidRPr="007951EE" w:rsidRDefault="00CE6A08" w:rsidP="005A65BF">
            <w:pPr>
              <w:spacing w:before="120" w:after="120"/>
            </w:pPr>
            <w:r>
              <w:t xml:space="preserve">CPRS Note </w:t>
            </w:r>
            <w:r w:rsidR="001F2A65">
              <w:t>for CACs to install at your site</w:t>
            </w:r>
          </w:p>
        </w:tc>
        <w:tc>
          <w:tcPr>
            <w:tcW w:w="2447" w:type="dxa"/>
            <w:vAlign w:val="center"/>
          </w:tcPr>
          <w:p w:rsidR="00590966" w:rsidRPr="007951EE" w:rsidRDefault="00407914" w:rsidP="005A65BF">
            <w:pPr>
              <w:spacing w:before="120" w:after="120"/>
            </w:pPr>
            <w:r>
              <w:t>Note Title</w:t>
            </w:r>
            <w:r w:rsidR="001F2A65">
              <w:t xml:space="preserve"> &amp; CPRS Note</w:t>
            </w:r>
            <w:r>
              <w:t xml:space="preserve"> to identify ED Rideshare</w:t>
            </w:r>
            <w:r w:rsidR="001F2A65">
              <w:t xml:space="preserve"> Program </w:t>
            </w:r>
          </w:p>
        </w:tc>
        <w:tc>
          <w:tcPr>
            <w:tcW w:w="3048" w:type="dxa"/>
            <w:vAlign w:val="center"/>
          </w:tcPr>
          <w:p w:rsidR="00590966" w:rsidRPr="007951EE" w:rsidRDefault="001F2A65" w:rsidP="005A65BF">
            <w:pPr>
              <w:spacing w:before="120" w:after="120"/>
            </w:pPr>
            <w:r>
              <w:t>CACs to install in CPRS with note title for your site (forward to your CAC</w:t>
            </w:r>
            <w:r w:rsidR="00560EEF">
              <w:t>, they install it in CPRS)</w:t>
            </w:r>
            <w:r w:rsidR="000050EE">
              <w:t xml:space="preserve"> </w:t>
            </w:r>
            <w:r w:rsidR="000050EE" w:rsidRPr="000050EE">
              <w:rPr>
                <w:i/>
                <w:iCs/>
              </w:rPr>
              <w:t xml:space="preserve">– </w:t>
            </w:r>
            <w:r w:rsidR="000050EE" w:rsidRPr="000050EE">
              <w:rPr>
                <w:i/>
                <w:iCs/>
                <w:u w:val="single"/>
              </w:rPr>
              <w:t>Open in Notepad</w:t>
            </w:r>
          </w:p>
        </w:tc>
        <w:tc>
          <w:tcPr>
            <w:tcW w:w="2340" w:type="dxa"/>
            <w:vAlign w:val="center"/>
          </w:tcPr>
          <w:p w:rsidR="00A9082B" w:rsidRPr="007951EE" w:rsidRDefault="000050EE" w:rsidP="005A65BF">
            <w:pPr>
              <w:spacing w:before="120" w:after="120"/>
              <w:jc w:val="center"/>
            </w:pPr>
            <w:r>
              <w:object w:dxaOrig="1376" w:dyaOrig="899" w14:anchorId="342AAEBA">
                <v:shape id="_x0000_i1027" type="#_x0000_t75" style="width:69.6pt;height:45.6pt" o:ole="">
                  <v:imagedata r:id="rId13" o:title=""/>
                </v:shape>
                <o:OLEObject Type="Embed" ProgID="Package" ShapeID="_x0000_i1027" DrawAspect="Icon" ObjectID="_1707639435" r:id="rId14"/>
              </w:object>
            </w:r>
          </w:p>
        </w:tc>
      </w:tr>
      <w:tr w:rsidR="008048A2" w:rsidRPr="007951EE" w:rsidTr="005A65BF">
        <w:trPr>
          <w:trHeight w:val="696"/>
        </w:trPr>
        <w:tc>
          <w:tcPr>
            <w:tcW w:w="2143" w:type="dxa"/>
            <w:vAlign w:val="center"/>
          </w:tcPr>
          <w:p w:rsidR="008048A2" w:rsidRPr="000050EE" w:rsidRDefault="00CE6A08" w:rsidP="005A65BF">
            <w:pPr>
              <w:spacing w:before="120" w:after="120"/>
              <w:rPr>
                <w:i/>
                <w:iCs/>
              </w:rPr>
            </w:pPr>
            <w:r w:rsidRPr="000050EE">
              <w:rPr>
                <w:i/>
                <w:iCs/>
              </w:rPr>
              <w:t xml:space="preserve">CPRS ED Rideshare </w:t>
            </w:r>
            <w:r w:rsidR="001F2A65" w:rsidRPr="000050EE">
              <w:rPr>
                <w:i/>
                <w:iCs/>
              </w:rPr>
              <w:t>Note Template</w:t>
            </w:r>
            <w:r w:rsidR="00D827DB" w:rsidRPr="000050EE">
              <w:rPr>
                <w:i/>
                <w:iCs/>
              </w:rPr>
              <w:t xml:space="preserve"> (word)</w:t>
            </w:r>
          </w:p>
        </w:tc>
        <w:tc>
          <w:tcPr>
            <w:tcW w:w="2447" w:type="dxa"/>
            <w:vAlign w:val="center"/>
          </w:tcPr>
          <w:p w:rsidR="008048A2" w:rsidRPr="000050EE" w:rsidRDefault="00407914" w:rsidP="005A65BF">
            <w:pPr>
              <w:spacing w:before="120" w:after="120"/>
              <w:rPr>
                <w:i/>
                <w:iCs/>
              </w:rPr>
            </w:pPr>
            <w:r w:rsidRPr="000050EE">
              <w:rPr>
                <w:i/>
                <w:iCs/>
              </w:rPr>
              <w:t>CPRS note for Afterhours ED Rideshare Collaboration.  Mandatory to use for pilot</w:t>
            </w:r>
          </w:p>
        </w:tc>
        <w:tc>
          <w:tcPr>
            <w:tcW w:w="3048" w:type="dxa"/>
            <w:vAlign w:val="center"/>
          </w:tcPr>
          <w:p w:rsidR="008048A2" w:rsidRPr="000050EE" w:rsidRDefault="00407914" w:rsidP="005A65BF">
            <w:pPr>
              <w:spacing w:before="120" w:after="120"/>
              <w:rPr>
                <w:i/>
                <w:iCs/>
              </w:rPr>
            </w:pPr>
            <w:r w:rsidRPr="000050EE">
              <w:rPr>
                <w:i/>
                <w:iCs/>
              </w:rPr>
              <w:t>ALL Afterhours ED Rideshare Collaboration Pilot rides</w:t>
            </w:r>
          </w:p>
        </w:tc>
        <w:bookmarkStart w:id="2" w:name="_MON_1705906965"/>
        <w:bookmarkEnd w:id="2"/>
        <w:tc>
          <w:tcPr>
            <w:tcW w:w="2340" w:type="dxa"/>
            <w:vAlign w:val="center"/>
          </w:tcPr>
          <w:p w:rsidR="008048A2" w:rsidRPr="000050EE" w:rsidRDefault="00560EEF" w:rsidP="005A65BF">
            <w:pPr>
              <w:spacing w:before="120" w:after="120"/>
              <w:jc w:val="center"/>
              <w:rPr>
                <w:i/>
                <w:iCs/>
              </w:rPr>
            </w:pPr>
            <w:r w:rsidRPr="000050EE">
              <w:rPr>
                <w:i/>
                <w:iCs/>
              </w:rPr>
              <w:object w:dxaOrig="1508" w:dyaOrig="984" w14:anchorId="0A9DEA83">
                <v:shape id="_x0000_i1028" type="#_x0000_t75" style="width:75.6pt;height:49.8pt" o:ole="">
                  <v:imagedata r:id="rId15" o:title=""/>
                </v:shape>
                <o:OLEObject Type="Embed" ProgID="Word.Document.12" ShapeID="_x0000_i1028" DrawAspect="Icon" ObjectID="_1707639436" r:id="rId16">
                  <o:FieldCodes>\s</o:FieldCodes>
                </o:OLEObject>
              </w:object>
            </w:r>
          </w:p>
        </w:tc>
      </w:tr>
      <w:tr w:rsidR="00206AFD" w:rsidRPr="007951EE" w:rsidTr="005A65BF">
        <w:trPr>
          <w:trHeight w:val="800"/>
        </w:trPr>
        <w:tc>
          <w:tcPr>
            <w:tcW w:w="2143" w:type="dxa"/>
            <w:vAlign w:val="center"/>
          </w:tcPr>
          <w:p w:rsidR="00206AFD" w:rsidRPr="007951EE" w:rsidRDefault="001F2A65" w:rsidP="005A65BF">
            <w:pPr>
              <w:spacing w:before="120" w:after="120"/>
            </w:pPr>
            <w:r>
              <w:t>Tracking Spreadsheet</w:t>
            </w:r>
          </w:p>
        </w:tc>
        <w:tc>
          <w:tcPr>
            <w:tcW w:w="2447" w:type="dxa"/>
            <w:vAlign w:val="center"/>
          </w:tcPr>
          <w:p w:rsidR="00206AFD" w:rsidRPr="007951EE" w:rsidRDefault="001F2A65" w:rsidP="005A65BF">
            <w:pPr>
              <w:spacing w:before="120" w:after="120"/>
            </w:pPr>
            <w:r>
              <w:t xml:space="preserve">Spreadsheet Tracking of </w:t>
            </w:r>
            <w:r w:rsidR="00046631">
              <w:t xml:space="preserve">Afterhours ED Rideshare </w:t>
            </w:r>
          </w:p>
        </w:tc>
        <w:tc>
          <w:tcPr>
            <w:tcW w:w="3048" w:type="dxa"/>
            <w:vAlign w:val="center"/>
          </w:tcPr>
          <w:p w:rsidR="00206AFD" w:rsidRPr="007951EE" w:rsidRDefault="001F2A65" w:rsidP="005A65BF">
            <w:pPr>
              <w:spacing w:before="120" w:after="120"/>
            </w:pPr>
            <w:r>
              <w:t>Complete when Afterhours ED Rideshare is scheduled</w:t>
            </w:r>
            <w:r w:rsidR="000050EE">
              <w:t xml:space="preserve"> –      </w:t>
            </w:r>
            <w:r w:rsidR="000050EE" w:rsidRPr="000050EE">
              <w:rPr>
                <w:b/>
                <w:bCs/>
                <w:i/>
                <w:iCs/>
                <w:u w:val="single"/>
              </w:rPr>
              <w:t>For Internal Use Only</w:t>
            </w:r>
          </w:p>
        </w:tc>
        <w:tc>
          <w:tcPr>
            <w:tcW w:w="2340" w:type="dxa"/>
            <w:vAlign w:val="center"/>
          </w:tcPr>
          <w:p w:rsidR="00206AFD" w:rsidRPr="007951EE" w:rsidRDefault="000050EE" w:rsidP="005A65BF">
            <w:pPr>
              <w:spacing w:before="120" w:after="120"/>
              <w:jc w:val="center"/>
            </w:pPr>
            <w:r>
              <w:object w:dxaOrig="1376" w:dyaOrig="899" w14:anchorId="1C056528">
                <v:shape id="_x0000_i1029" type="#_x0000_t75" style="width:69.6pt;height:45.6pt" o:ole="">
                  <v:imagedata r:id="rId17" o:title=""/>
                </v:shape>
                <o:OLEObject Type="Embed" ProgID="Excel.Sheet.12" ShapeID="_x0000_i1029" DrawAspect="Icon" ObjectID="_1707639437" r:id="rId18"/>
              </w:object>
            </w:r>
          </w:p>
        </w:tc>
      </w:tr>
    </w:tbl>
    <w:p w:rsidR="005A65BF" w:rsidRDefault="005A65BF" w:rsidP="00031A75">
      <w:pPr>
        <w:jc w:val="center"/>
        <w:rPr>
          <w:rStyle w:val="SubtleEmphasis"/>
          <w:i w:val="0"/>
          <w:color w:val="000000" w:themeColor="text1"/>
        </w:rPr>
      </w:pPr>
    </w:p>
    <w:p w:rsidR="000050EE" w:rsidRDefault="000050EE" w:rsidP="000E374C">
      <w:pPr>
        <w:tabs>
          <w:tab w:val="left" w:pos="2040"/>
        </w:tabs>
        <w:rPr>
          <w:rStyle w:val="SubtleEmphasis"/>
          <w:b/>
          <w:bCs/>
          <w:i w:val="0"/>
          <w:color w:val="000000" w:themeColor="text1"/>
        </w:rPr>
      </w:pPr>
      <w:r w:rsidRPr="000050EE">
        <w:rPr>
          <w:rStyle w:val="SubtleEmphasis"/>
          <w:b/>
          <w:bCs/>
          <w:i w:val="0"/>
          <w:color w:val="000000" w:themeColor="text1"/>
        </w:rPr>
        <w:t xml:space="preserve">Contact us at </w:t>
      </w:r>
      <w:hyperlink r:id="rId19" w:history="1">
        <w:r w:rsidRPr="000A5447">
          <w:rPr>
            <w:rStyle w:val="Hyperlink"/>
            <w:b/>
            <w:bCs/>
          </w:rPr>
          <w:t>VISN1NECIETEAM@va.gov</w:t>
        </w:r>
      </w:hyperlink>
    </w:p>
    <w:p w:rsidR="00031A75" w:rsidRDefault="00031A75" w:rsidP="00CC1DE7">
      <w:pPr>
        <w:rPr>
          <w:rStyle w:val="SubtleEmphasis"/>
          <w:i w:val="0"/>
          <w:color w:val="000000" w:themeColor="text1"/>
        </w:rPr>
      </w:pPr>
      <w:r w:rsidRPr="000050EE">
        <w:rPr>
          <w:rStyle w:val="SubtleEmphasis"/>
          <w:b/>
          <w:bCs/>
          <w:i w:val="0"/>
          <w:color w:val="000000" w:themeColor="text1"/>
        </w:rPr>
        <w:t xml:space="preserve">Architechture Solutions: 855-242-9975 or </w:t>
      </w:r>
      <w:hyperlink r:id="rId20" w:history="1">
        <w:r w:rsidRPr="000050EE">
          <w:rPr>
            <w:rStyle w:val="Hyperlink"/>
            <w:b/>
            <w:bCs/>
          </w:rPr>
          <w:t>varides@architechturellc.com</w:t>
        </w:r>
      </w:hyperlink>
      <w:r w:rsidRPr="000050EE">
        <w:rPr>
          <w:rStyle w:val="SubtleEmphasis"/>
          <w:b/>
          <w:bCs/>
          <w:i w:val="0"/>
          <w:color w:val="000000" w:themeColor="text1"/>
        </w:rPr>
        <w:t xml:space="preserve"> </w:t>
      </w:r>
    </w:p>
    <w:sectPr w:rsidR="00031A75" w:rsidSect="0074056C">
      <w:headerReference w:type="default" r:id="rId21"/>
      <w:footerReference w:type="default" r:id="rId22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B36C1" w:rsidRDefault="003B36C1" w:rsidP="005F43AF">
      <w:r>
        <w:separator/>
      </w:r>
    </w:p>
  </w:endnote>
  <w:endnote w:type="continuationSeparator" w:id="0">
    <w:p w:rsidR="003B36C1" w:rsidRDefault="003B36C1" w:rsidP="005F43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D423E" w:rsidRDefault="001D423E" w:rsidP="00CA25E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C46F1D" wp14:editId="31AAF023">
              <wp:simplePos x="0" y="0"/>
              <wp:positionH relativeFrom="column">
                <wp:posOffset>13335</wp:posOffset>
              </wp:positionH>
              <wp:positionV relativeFrom="paragraph">
                <wp:posOffset>18415</wp:posOffset>
              </wp:positionV>
              <wp:extent cx="6413500" cy="0"/>
              <wp:effectExtent l="0" t="0" r="12700" b="2540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13500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6"/>
                      </a:lnRef>
                      <a:fillRef idx="0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5039830" id="Straight Connector 6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05pt,1.45pt" to="506.0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" strokecolor="#a5a5a5 [2092]" strokeweight="1.5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B36C1" w:rsidRDefault="003B36C1" w:rsidP="005F43AF">
      <w:r>
        <w:separator/>
      </w:r>
    </w:p>
  </w:footnote>
  <w:footnote w:type="continuationSeparator" w:id="0">
    <w:p w:rsidR="003B36C1" w:rsidRDefault="003B36C1" w:rsidP="005F43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D423E" w:rsidRDefault="001D423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671B164" wp14:editId="447A4C36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779794" cy="2408222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VAIN_Letter-bg.pdf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76083"/>
                  <a:stretch/>
                </pic:blipFill>
                <pic:spPr bwMode="auto">
                  <a:xfrm>
                    <a:off x="0" y="0"/>
                    <a:ext cx="7781544" cy="240876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370E6"/>
    <w:multiLevelType w:val="multilevel"/>
    <w:tmpl w:val="AB568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" w15:restartNumberingAfterBreak="0">
    <w:nsid w:val="01D31A04"/>
    <w:multiLevelType w:val="hybridMultilevel"/>
    <w:tmpl w:val="85F0EC9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22D1F45"/>
    <w:multiLevelType w:val="hybridMultilevel"/>
    <w:tmpl w:val="8684E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F06777"/>
    <w:multiLevelType w:val="hybridMultilevel"/>
    <w:tmpl w:val="33B861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826CB5"/>
    <w:multiLevelType w:val="hybridMultilevel"/>
    <w:tmpl w:val="52F8859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A271E54"/>
    <w:multiLevelType w:val="hybridMultilevel"/>
    <w:tmpl w:val="61602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FF2919"/>
    <w:multiLevelType w:val="hybridMultilevel"/>
    <w:tmpl w:val="A07E733E"/>
    <w:lvl w:ilvl="0" w:tplc="E5F810AE">
      <w:start w:val="1"/>
      <w:numFmt w:val="decimal"/>
      <w:lvlText w:val="%1."/>
      <w:lvlJc w:val="left"/>
      <w:pPr>
        <w:ind w:left="85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72" w:hanging="360"/>
      </w:pPr>
    </w:lvl>
    <w:lvl w:ilvl="2" w:tplc="0409001B" w:tentative="1">
      <w:start w:val="1"/>
      <w:numFmt w:val="lowerRoman"/>
      <w:lvlText w:val="%3."/>
      <w:lvlJc w:val="right"/>
      <w:pPr>
        <w:ind w:left="2292" w:hanging="180"/>
      </w:pPr>
    </w:lvl>
    <w:lvl w:ilvl="3" w:tplc="0409000F" w:tentative="1">
      <w:start w:val="1"/>
      <w:numFmt w:val="decimal"/>
      <w:lvlText w:val="%4."/>
      <w:lvlJc w:val="left"/>
      <w:pPr>
        <w:ind w:left="3012" w:hanging="360"/>
      </w:pPr>
    </w:lvl>
    <w:lvl w:ilvl="4" w:tplc="04090019" w:tentative="1">
      <w:start w:val="1"/>
      <w:numFmt w:val="lowerLetter"/>
      <w:lvlText w:val="%5."/>
      <w:lvlJc w:val="left"/>
      <w:pPr>
        <w:ind w:left="3732" w:hanging="360"/>
      </w:pPr>
    </w:lvl>
    <w:lvl w:ilvl="5" w:tplc="0409001B" w:tentative="1">
      <w:start w:val="1"/>
      <w:numFmt w:val="lowerRoman"/>
      <w:lvlText w:val="%6."/>
      <w:lvlJc w:val="right"/>
      <w:pPr>
        <w:ind w:left="4452" w:hanging="180"/>
      </w:pPr>
    </w:lvl>
    <w:lvl w:ilvl="6" w:tplc="0409000F" w:tentative="1">
      <w:start w:val="1"/>
      <w:numFmt w:val="decimal"/>
      <w:lvlText w:val="%7."/>
      <w:lvlJc w:val="left"/>
      <w:pPr>
        <w:ind w:left="5172" w:hanging="360"/>
      </w:pPr>
    </w:lvl>
    <w:lvl w:ilvl="7" w:tplc="04090019" w:tentative="1">
      <w:start w:val="1"/>
      <w:numFmt w:val="lowerLetter"/>
      <w:lvlText w:val="%8."/>
      <w:lvlJc w:val="left"/>
      <w:pPr>
        <w:ind w:left="5892" w:hanging="360"/>
      </w:pPr>
    </w:lvl>
    <w:lvl w:ilvl="8" w:tplc="0409001B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7" w15:restartNumberingAfterBreak="0">
    <w:nsid w:val="0F902C27"/>
    <w:multiLevelType w:val="hybridMultilevel"/>
    <w:tmpl w:val="B928C8C6"/>
    <w:lvl w:ilvl="0" w:tplc="A52CFEE8">
      <w:start w:val="1"/>
      <w:numFmt w:val="lowerLetter"/>
      <w:lvlText w:val="%1."/>
      <w:lvlJc w:val="left"/>
      <w:pPr>
        <w:ind w:left="12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8" w15:restartNumberingAfterBreak="0">
    <w:nsid w:val="18082151"/>
    <w:multiLevelType w:val="hybridMultilevel"/>
    <w:tmpl w:val="DACC5C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260126"/>
    <w:multiLevelType w:val="hybridMultilevel"/>
    <w:tmpl w:val="95349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5517D0"/>
    <w:multiLevelType w:val="hybridMultilevel"/>
    <w:tmpl w:val="48A42656"/>
    <w:lvl w:ilvl="0" w:tplc="3B9429E6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229265B1"/>
    <w:multiLevelType w:val="hybridMultilevel"/>
    <w:tmpl w:val="AE462A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2" w15:restartNumberingAfterBreak="0">
    <w:nsid w:val="2428555F"/>
    <w:multiLevelType w:val="hybridMultilevel"/>
    <w:tmpl w:val="D2C08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1A210E"/>
    <w:multiLevelType w:val="hybridMultilevel"/>
    <w:tmpl w:val="B8A2BAFA"/>
    <w:lvl w:ilvl="0" w:tplc="EB965A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C3A5FD2"/>
    <w:multiLevelType w:val="hybridMultilevel"/>
    <w:tmpl w:val="77488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1426E3"/>
    <w:multiLevelType w:val="hybridMultilevel"/>
    <w:tmpl w:val="2B0A7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087E24"/>
    <w:multiLevelType w:val="hybridMultilevel"/>
    <w:tmpl w:val="180E584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FD133C0"/>
    <w:multiLevelType w:val="hybridMultilevel"/>
    <w:tmpl w:val="18DE58F0"/>
    <w:lvl w:ilvl="0" w:tplc="41A6FB1C">
      <w:start w:val="1"/>
      <w:numFmt w:val="decimal"/>
      <w:lvlText w:val="%1."/>
      <w:lvlJc w:val="left"/>
      <w:pPr>
        <w:ind w:left="472" w:hanging="360"/>
        <w:jc w:val="right"/>
      </w:pPr>
      <w:rPr>
        <w:rFonts w:ascii="Arial" w:eastAsia="Arial" w:hAnsi="Arial" w:hint="default"/>
        <w:w w:val="99"/>
        <w:sz w:val="24"/>
        <w:szCs w:val="24"/>
      </w:rPr>
    </w:lvl>
    <w:lvl w:ilvl="1" w:tplc="01AA2C46">
      <w:start w:val="1"/>
      <w:numFmt w:val="bullet"/>
      <w:lvlText w:val=""/>
      <w:lvlJc w:val="left"/>
      <w:pPr>
        <w:ind w:left="832" w:hanging="360"/>
      </w:pPr>
      <w:rPr>
        <w:rFonts w:ascii="Symbol" w:eastAsia="Symbol" w:hAnsi="Symbol" w:hint="default"/>
        <w:w w:val="99"/>
        <w:sz w:val="24"/>
        <w:szCs w:val="24"/>
      </w:rPr>
    </w:lvl>
    <w:lvl w:ilvl="2" w:tplc="ED124E74">
      <w:start w:val="1"/>
      <w:numFmt w:val="bullet"/>
      <w:lvlText w:val="•"/>
      <w:lvlJc w:val="left"/>
      <w:pPr>
        <w:ind w:left="1826" w:hanging="360"/>
      </w:pPr>
      <w:rPr>
        <w:rFonts w:hint="default"/>
      </w:rPr>
    </w:lvl>
    <w:lvl w:ilvl="3" w:tplc="327E9A64">
      <w:start w:val="1"/>
      <w:numFmt w:val="bullet"/>
      <w:lvlText w:val="•"/>
      <w:lvlJc w:val="left"/>
      <w:pPr>
        <w:ind w:left="2820" w:hanging="360"/>
      </w:pPr>
      <w:rPr>
        <w:rFonts w:hint="default"/>
      </w:rPr>
    </w:lvl>
    <w:lvl w:ilvl="4" w:tplc="8A30F69A">
      <w:start w:val="1"/>
      <w:numFmt w:val="bullet"/>
      <w:lvlText w:val="•"/>
      <w:lvlJc w:val="left"/>
      <w:pPr>
        <w:ind w:left="3814" w:hanging="360"/>
      </w:pPr>
      <w:rPr>
        <w:rFonts w:hint="default"/>
      </w:rPr>
    </w:lvl>
    <w:lvl w:ilvl="5" w:tplc="33B2B2C6">
      <w:start w:val="1"/>
      <w:numFmt w:val="bullet"/>
      <w:lvlText w:val="•"/>
      <w:lvlJc w:val="left"/>
      <w:pPr>
        <w:ind w:left="4808" w:hanging="360"/>
      </w:pPr>
      <w:rPr>
        <w:rFonts w:hint="default"/>
      </w:rPr>
    </w:lvl>
    <w:lvl w:ilvl="6" w:tplc="F018934E">
      <w:start w:val="1"/>
      <w:numFmt w:val="bullet"/>
      <w:lvlText w:val="•"/>
      <w:lvlJc w:val="left"/>
      <w:pPr>
        <w:ind w:left="5803" w:hanging="360"/>
      </w:pPr>
      <w:rPr>
        <w:rFonts w:hint="default"/>
      </w:rPr>
    </w:lvl>
    <w:lvl w:ilvl="7" w:tplc="B4F8FF0A">
      <w:start w:val="1"/>
      <w:numFmt w:val="bullet"/>
      <w:lvlText w:val="•"/>
      <w:lvlJc w:val="left"/>
      <w:pPr>
        <w:ind w:left="6797" w:hanging="360"/>
      </w:pPr>
      <w:rPr>
        <w:rFonts w:hint="default"/>
      </w:rPr>
    </w:lvl>
    <w:lvl w:ilvl="8" w:tplc="D73E0A80">
      <w:start w:val="1"/>
      <w:numFmt w:val="bullet"/>
      <w:lvlText w:val="•"/>
      <w:lvlJc w:val="left"/>
      <w:pPr>
        <w:ind w:left="7791" w:hanging="360"/>
      </w:pPr>
      <w:rPr>
        <w:rFonts w:hint="default"/>
      </w:rPr>
    </w:lvl>
  </w:abstractNum>
  <w:abstractNum w:abstractNumId="18" w15:restartNumberingAfterBreak="0">
    <w:nsid w:val="318448B7"/>
    <w:multiLevelType w:val="hybridMultilevel"/>
    <w:tmpl w:val="A65A5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6E7726"/>
    <w:multiLevelType w:val="hybridMultilevel"/>
    <w:tmpl w:val="D5FA7168"/>
    <w:lvl w:ilvl="0" w:tplc="29786B2C">
      <w:start w:val="1"/>
      <w:numFmt w:val="decimal"/>
      <w:lvlText w:val="%1."/>
      <w:lvlJc w:val="left"/>
      <w:pPr>
        <w:ind w:left="852" w:hanging="360"/>
        <w:jc w:val="right"/>
      </w:pPr>
      <w:rPr>
        <w:rFonts w:ascii="Arial" w:eastAsia="Arial" w:hAnsi="Arial" w:hint="default"/>
        <w:w w:val="99"/>
        <w:sz w:val="20"/>
        <w:szCs w:val="20"/>
      </w:rPr>
    </w:lvl>
    <w:lvl w:ilvl="1" w:tplc="923235B2">
      <w:start w:val="1"/>
      <w:numFmt w:val="bullet"/>
      <w:lvlText w:val=""/>
      <w:lvlJc w:val="left"/>
      <w:pPr>
        <w:ind w:left="1192" w:hanging="360"/>
      </w:pPr>
      <w:rPr>
        <w:rFonts w:ascii="Symbol" w:eastAsia="Symbol" w:hAnsi="Symbol" w:hint="default"/>
        <w:w w:val="99"/>
        <w:sz w:val="24"/>
        <w:szCs w:val="24"/>
      </w:rPr>
    </w:lvl>
    <w:lvl w:ilvl="2" w:tplc="739249B4">
      <w:start w:val="1"/>
      <w:numFmt w:val="bullet"/>
      <w:lvlText w:val="•"/>
      <w:lvlJc w:val="left"/>
      <w:pPr>
        <w:ind w:left="2146" w:hanging="360"/>
      </w:pPr>
      <w:rPr>
        <w:rFonts w:hint="default"/>
      </w:rPr>
    </w:lvl>
    <w:lvl w:ilvl="3" w:tplc="0CCA10DE">
      <w:start w:val="1"/>
      <w:numFmt w:val="bullet"/>
      <w:lvlText w:val="•"/>
      <w:lvlJc w:val="left"/>
      <w:pPr>
        <w:ind w:left="3100" w:hanging="360"/>
      </w:pPr>
      <w:rPr>
        <w:rFonts w:hint="default"/>
      </w:rPr>
    </w:lvl>
    <w:lvl w:ilvl="4" w:tplc="8DB60574">
      <w:start w:val="1"/>
      <w:numFmt w:val="bullet"/>
      <w:lvlText w:val="•"/>
      <w:lvlJc w:val="left"/>
      <w:pPr>
        <w:ind w:left="4054" w:hanging="360"/>
      </w:pPr>
      <w:rPr>
        <w:rFonts w:hint="default"/>
      </w:rPr>
    </w:lvl>
    <w:lvl w:ilvl="5" w:tplc="A6C44D50">
      <w:start w:val="1"/>
      <w:numFmt w:val="bullet"/>
      <w:lvlText w:val="•"/>
      <w:lvlJc w:val="left"/>
      <w:pPr>
        <w:ind w:left="5008" w:hanging="360"/>
      </w:pPr>
      <w:rPr>
        <w:rFonts w:hint="default"/>
      </w:rPr>
    </w:lvl>
    <w:lvl w:ilvl="6" w:tplc="8D34A2A6">
      <w:start w:val="1"/>
      <w:numFmt w:val="bullet"/>
      <w:lvlText w:val="•"/>
      <w:lvlJc w:val="left"/>
      <w:pPr>
        <w:ind w:left="5963" w:hanging="360"/>
      </w:pPr>
      <w:rPr>
        <w:rFonts w:hint="default"/>
      </w:rPr>
    </w:lvl>
    <w:lvl w:ilvl="7" w:tplc="53CE7124">
      <w:start w:val="1"/>
      <w:numFmt w:val="bullet"/>
      <w:lvlText w:val="•"/>
      <w:lvlJc w:val="left"/>
      <w:pPr>
        <w:ind w:left="6917" w:hanging="360"/>
      </w:pPr>
      <w:rPr>
        <w:rFonts w:hint="default"/>
      </w:rPr>
    </w:lvl>
    <w:lvl w:ilvl="8" w:tplc="F140C8E4">
      <w:start w:val="1"/>
      <w:numFmt w:val="bullet"/>
      <w:lvlText w:val="•"/>
      <w:lvlJc w:val="left"/>
      <w:pPr>
        <w:ind w:left="7871" w:hanging="360"/>
      </w:pPr>
      <w:rPr>
        <w:rFonts w:hint="default"/>
      </w:rPr>
    </w:lvl>
  </w:abstractNum>
  <w:abstractNum w:abstractNumId="20" w15:restartNumberingAfterBreak="0">
    <w:nsid w:val="36701791"/>
    <w:multiLevelType w:val="hybridMultilevel"/>
    <w:tmpl w:val="8E2EE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2C3B67"/>
    <w:multiLevelType w:val="hybridMultilevel"/>
    <w:tmpl w:val="48A2D1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AD327D"/>
    <w:multiLevelType w:val="hybridMultilevel"/>
    <w:tmpl w:val="C7C6B2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857623"/>
    <w:multiLevelType w:val="hybridMultilevel"/>
    <w:tmpl w:val="E5741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457C54"/>
    <w:multiLevelType w:val="hybridMultilevel"/>
    <w:tmpl w:val="E638B104"/>
    <w:lvl w:ilvl="0" w:tplc="EB965A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1D3F2B"/>
    <w:multiLevelType w:val="hybridMultilevel"/>
    <w:tmpl w:val="22E4F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6C00A6"/>
    <w:multiLevelType w:val="hybridMultilevel"/>
    <w:tmpl w:val="30A0C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C0702B"/>
    <w:multiLevelType w:val="hybridMultilevel"/>
    <w:tmpl w:val="060AFF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815B3C"/>
    <w:multiLevelType w:val="hybridMultilevel"/>
    <w:tmpl w:val="FF3AE66E"/>
    <w:lvl w:ilvl="0" w:tplc="9A0642DC">
      <w:start w:val="1"/>
      <w:numFmt w:val="decimal"/>
      <w:lvlText w:val="%1."/>
      <w:lvlJc w:val="left"/>
      <w:pPr>
        <w:ind w:left="852" w:hanging="360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572" w:hanging="360"/>
      </w:pPr>
    </w:lvl>
    <w:lvl w:ilvl="2" w:tplc="0409001B" w:tentative="1">
      <w:start w:val="1"/>
      <w:numFmt w:val="lowerRoman"/>
      <w:lvlText w:val="%3."/>
      <w:lvlJc w:val="right"/>
      <w:pPr>
        <w:ind w:left="2292" w:hanging="180"/>
      </w:pPr>
    </w:lvl>
    <w:lvl w:ilvl="3" w:tplc="0409000F" w:tentative="1">
      <w:start w:val="1"/>
      <w:numFmt w:val="decimal"/>
      <w:lvlText w:val="%4."/>
      <w:lvlJc w:val="left"/>
      <w:pPr>
        <w:ind w:left="3012" w:hanging="360"/>
      </w:pPr>
    </w:lvl>
    <w:lvl w:ilvl="4" w:tplc="04090019" w:tentative="1">
      <w:start w:val="1"/>
      <w:numFmt w:val="lowerLetter"/>
      <w:lvlText w:val="%5."/>
      <w:lvlJc w:val="left"/>
      <w:pPr>
        <w:ind w:left="3732" w:hanging="360"/>
      </w:pPr>
    </w:lvl>
    <w:lvl w:ilvl="5" w:tplc="0409001B" w:tentative="1">
      <w:start w:val="1"/>
      <w:numFmt w:val="lowerRoman"/>
      <w:lvlText w:val="%6."/>
      <w:lvlJc w:val="right"/>
      <w:pPr>
        <w:ind w:left="4452" w:hanging="180"/>
      </w:pPr>
    </w:lvl>
    <w:lvl w:ilvl="6" w:tplc="0409000F" w:tentative="1">
      <w:start w:val="1"/>
      <w:numFmt w:val="decimal"/>
      <w:lvlText w:val="%7."/>
      <w:lvlJc w:val="left"/>
      <w:pPr>
        <w:ind w:left="5172" w:hanging="360"/>
      </w:pPr>
    </w:lvl>
    <w:lvl w:ilvl="7" w:tplc="04090019" w:tentative="1">
      <w:start w:val="1"/>
      <w:numFmt w:val="lowerLetter"/>
      <w:lvlText w:val="%8."/>
      <w:lvlJc w:val="left"/>
      <w:pPr>
        <w:ind w:left="5892" w:hanging="360"/>
      </w:pPr>
    </w:lvl>
    <w:lvl w:ilvl="8" w:tplc="0409001B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29" w15:restartNumberingAfterBreak="0">
    <w:nsid w:val="4E183B1F"/>
    <w:multiLevelType w:val="hybridMultilevel"/>
    <w:tmpl w:val="C744ED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962417C"/>
    <w:multiLevelType w:val="hybridMultilevel"/>
    <w:tmpl w:val="CB8C5252"/>
    <w:lvl w:ilvl="0" w:tplc="1D22E6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A85B40"/>
    <w:multiLevelType w:val="hybridMultilevel"/>
    <w:tmpl w:val="E37EF8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CD01FB"/>
    <w:multiLevelType w:val="hybridMultilevel"/>
    <w:tmpl w:val="44422AE2"/>
    <w:lvl w:ilvl="0" w:tplc="EB965A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B0571E"/>
    <w:multiLevelType w:val="hybridMultilevel"/>
    <w:tmpl w:val="ABF0C2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5BC24F9"/>
    <w:multiLevelType w:val="hybridMultilevel"/>
    <w:tmpl w:val="689246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7954A4"/>
    <w:multiLevelType w:val="hybridMultilevel"/>
    <w:tmpl w:val="DA00E818"/>
    <w:lvl w:ilvl="0" w:tplc="95DCB0F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9F1FC4"/>
    <w:multiLevelType w:val="hybridMultilevel"/>
    <w:tmpl w:val="B69025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702B6610"/>
    <w:multiLevelType w:val="hybridMultilevel"/>
    <w:tmpl w:val="DF72DC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0AE0697"/>
    <w:multiLevelType w:val="hybridMultilevel"/>
    <w:tmpl w:val="E1227F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2031DC6"/>
    <w:multiLevelType w:val="hybridMultilevel"/>
    <w:tmpl w:val="DFD6C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685F92"/>
    <w:multiLevelType w:val="hybridMultilevel"/>
    <w:tmpl w:val="79EA8AC0"/>
    <w:lvl w:ilvl="0" w:tplc="EB965A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8B23D5"/>
    <w:multiLevelType w:val="hybridMultilevel"/>
    <w:tmpl w:val="A3545834"/>
    <w:lvl w:ilvl="0" w:tplc="EB965A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9F70E1"/>
    <w:multiLevelType w:val="hybridMultilevel"/>
    <w:tmpl w:val="D9F04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3641DB"/>
    <w:multiLevelType w:val="hybridMultilevel"/>
    <w:tmpl w:val="675A587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DD653EA"/>
    <w:multiLevelType w:val="hybridMultilevel"/>
    <w:tmpl w:val="018C9204"/>
    <w:lvl w:ilvl="0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45" w15:restartNumberingAfterBreak="0">
    <w:nsid w:val="7E141D6E"/>
    <w:multiLevelType w:val="hybridMultilevel"/>
    <w:tmpl w:val="52088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6A6BEE"/>
    <w:multiLevelType w:val="hybridMultilevel"/>
    <w:tmpl w:val="9808D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46"/>
  </w:num>
  <w:num w:numId="3">
    <w:abstractNumId w:val="25"/>
  </w:num>
  <w:num w:numId="4">
    <w:abstractNumId w:val="33"/>
  </w:num>
  <w:num w:numId="5">
    <w:abstractNumId w:val="11"/>
  </w:num>
  <w:num w:numId="6">
    <w:abstractNumId w:val="29"/>
  </w:num>
  <w:num w:numId="7">
    <w:abstractNumId w:val="3"/>
  </w:num>
  <w:num w:numId="8">
    <w:abstractNumId w:val="30"/>
  </w:num>
  <w:num w:numId="9">
    <w:abstractNumId w:val="18"/>
  </w:num>
  <w:num w:numId="10">
    <w:abstractNumId w:val="15"/>
  </w:num>
  <w:num w:numId="11">
    <w:abstractNumId w:val="23"/>
  </w:num>
  <w:num w:numId="12">
    <w:abstractNumId w:val="5"/>
  </w:num>
  <w:num w:numId="13">
    <w:abstractNumId w:val="45"/>
  </w:num>
  <w:num w:numId="14">
    <w:abstractNumId w:val="8"/>
  </w:num>
  <w:num w:numId="15">
    <w:abstractNumId w:val="39"/>
  </w:num>
  <w:num w:numId="16">
    <w:abstractNumId w:val="19"/>
  </w:num>
  <w:num w:numId="17">
    <w:abstractNumId w:val="7"/>
  </w:num>
  <w:num w:numId="18">
    <w:abstractNumId w:val="6"/>
  </w:num>
  <w:num w:numId="19">
    <w:abstractNumId w:val="28"/>
  </w:num>
  <w:num w:numId="20">
    <w:abstractNumId w:val="17"/>
  </w:num>
  <w:num w:numId="21">
    <w:abstractNumId w:val="10"/>
  </w:num>
  <w:num w:numId="22">
    <w:abstractNumId w:val="14"/>
  </w:num>
  <w:num w:numId="23">
    <w:abstractNumId w:val="10"/>
  </w:num>
  <w:num w:numId="24">
    <w:abstractNumId w:val="36"/>
  </w:num>
  <w:num w:numId="25">
    <w:abstractNumId w:val="44"/>
  </w:num>
  <w:num w:numId="26">
    <w:abstractNumId w:val="2"/>
  </w:num>
  <w:num w:numId="27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8"/>
  </w:num>
  <w:num w:numId="29">
    <w:abstractNumId w:val="20"/>
  </w:num>
  <w:num w:numId="30">
    <w:abstractNumId w:val="26"/>
  </w:num>
  <w:num w:numId="31">
    <w:abstractNumId w:val="9"/>
  </w:num>
  <w:num w:numId="32">
    <w:abstractNumId w:val="37"/>
  </w:num>
  <w:num w:numId="33">
    <w:abstractNumId w:val="16"/>
  </w:num>
  <w:num w:numId="34">
    <w:abstractNumId w:val="40"/>
  </w:num>
  <w:num w:numId="35">
    <w:abstractNumId w:val="32"/>
  </w:num>
  <w:num w:numId="36">
    <w:abstractNumId w:val="13"/>
  </w:num>
  <w:num w:numId="37">
    <w:abstractNumId w:val="24"/>
  </w:num>
  <w:num w:numId="38">
    <w:abstractNumId w:val="41"/>
  </w:num>
  <w:num w:numId="39">
    <w:abstractNumId w:val="4"/>
  </w:num>
  <w:num w:numId="40">
    <w:abstractNumId w:val="1"/>
  </w:num>
  <w:num w:numId="41">
    <w:abstractNumId w:val="43"/>
  </w:num>
  <w:num w:numId="42">
    <w:abstractNumId w:val="0"/>
  </w:num>
  <w:num w:numId="43">
    <w:abstractNumId w:val="22"/>
  </w:num>
  <w:num w:numId="44">
    <w:abstractNumId w:val="42"/>
  </w:num>
  <w:num w:numId="45">
    <w:abstractNumId w:val="12"/>
  </w:num>
  <w:num w:numId="46">
    <w:abstractNumId w:val="31"/>
  </w:num>
  <w:num w:numId="47">
    <w:abstractNumId w:val="27"/>
  </w:num>
  <w:num w:numId="48">
    <w:abstractNumId w:val="34"/>
  </w:num>
  <w:num w:numId="49">
    <w:abstractNumId w:val="21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MTY3NjEwtTQ3MzNR0lEKTi0uzszPAykwrQUA/DCE9CwAAAA="/>
  </w:docVars>
  <w:rsids>
    <w:rsidRoot w:val="005F43AF"/>
    <w:rsid w:val="00000A48"/>
    <w:rsid w:val="00002B29"/>
    <w:rsid w:val="000050EE"/>
    <w:rsid w:val="00005C72"/>
    <w:rsid w:val="0000753A"/>
    <w:rsid w:val="00007E63"/>
    <w:rsid w:val="000113BA"/>
    <w:rsid w:val="00017651"/>
    <w:rsid w:val="000176A0"/>
    <w:rsid w:val="0002572B"/>
    <w:rsid w:val="00027705"/>
    <w:rsid w:val="00031A75"/>
    <w:rsid w:val="000328A0"/>
    <w:rsid w:val="00036A14"/>
    <w:rsid w:val="00037CDB"/>
    <w:rsid w:val="000425FA"/>
    <w:rsid w:val="00046631"/>
    <w:rsid w:val="00047C22"/>
    <w:rsid w:val="000655B1"/>
    <w:rsid w:val="000701ED"/>
    <w:rsid w:val="00072471"/>
    <w:rsid w:val="00074AE8"/>
    <w:rsid w:val="00083BDD"/>
    <w:rsid w:val="00084750"/>
    <w:rsid w:val="00085A0B"/>
    <w:rsid w:val="000861EA"/>
    <w:rsid w:val="000932F6"/>
    <w:rsid w:val="00095426"/>
    <w:rsid w:val="000A057B"/>
    <w:rsid w:val="000A1F89"/>
    <w:rsid w:val="000A5675"/>
    <w:rsid w:val="000A644E"/>
    <w:rsid w:val="000B3F6F"/>
    <w:rsid w:val="000B501E"/>
    <w:rsid w:val="000C01F4"/>
    <w:rsid w:val="000C09C2"/>
    <w:rsid w:val="000C59DB"/>
    <w:rsid w:val="000C7BED"/>
    <w:rsid w:val="000D564C"/>
    <w:rsid w:val="000D5990"/>
    <w:rsid w:val="000E2F6D"/>
    <w:rsid w:val="000E374C"/>
    <w:rsid w:val="000E3DBF"/>
    <w:rsid w:val="000F179B"/>
    <w:rsid w:val="00103D9F"/>
    <w:rsid w:val="00111365"/>
    <w:rsid w:val="00111CEA"/>
    <w:rsid w:val="00115ACF"/>
    <w:rsid w:val="001269FC"/>
    <w:rsid w:val="001314A9"/>
    <w:rsid w:val="00131E4D"/>
    <w:rsid w:val="001349E9"/>
    <w:rsid w:val="00141B6B"/>
    <w:rsid w:val="0014743E"/>
    <w:rsid w:val="00151A9E"/>
    <w:rsid w:val="00156037"/>
    <w:rsid w:val="00157273"/>
    <w:rsid w:val="001609F1"/>
    <w:rsid w:val="00161E95"/>
    <w:rsid w:val="00161F06"/>
    <w:rsid w:val="001809D2"/>
    <w:rsid w:val="00180F14"/>
    <w:rsid w:val="001854DF"/>
    <w:rsid w:val="001900FF"/>
    <w:rsid w:val="001913A6"/>
    <w:rsid w:val="00196137"/>
    <w:rsid w:val="001A08E5"/>
    <w:rsid w:val="001A0A9D"/>
    <w:rsid w:val="001A354C"/>
    <w:rsid w:val="001A7EDB"/>
    <w:rsid w:val="001B2222"/>
    <w:rsid w:val="001B39DF"/>
    <w:rsid w:val="001B473F"/>
    <w:rsid w:val="001B4D07"/>
    <w:rsid w:val="001B7C45"/>
    <w:rsid w:val="001C15DA"/>
    <w:rsid w:val="001C2795"/>
    <w:rsid w:val="001C4C19"/>
    <w:rsid w:val="001C5BD3"/>
    <w:rsid w:val="001C6387"/>
    <w:rsid w:val="001D2EE7"/>
    <w:rsid w:val="001D423E"/>
    <w:rsid w:val="001D44C8"/>
    <w:rsid w:val="001D5E4D"/>
    <w:rsid w:val="001D63EA"/>
    <w:rsid w:val="001E0110"/>
    <w:rsid w:val="001E1B14"/>
    <w:rsid w:val="001E1C75"/>
    <w:rsid w:val="001E3701"/>
    <w:rsid w:val="001E78AB"/>
    <w:rsid w:val="001F2A65"/>
    <w:rsid w:val="001F5BE8"/>
    <w:rsid w:val="002016D7"/>
    <w:rsid w:val="00202197"/>
    <w:rsid w:val="002022DE"/>
    <w:rsid w:val="00203655"/>
    <w:rsid w:val="002055A1"/>
    <w:rsid w:val="00206AFD"/>
    <w:rsid w:val="002118FA"/>
    <w:rsid w:val="00212C25"/>
    <w:rsid w:val="002145F2"/>
    <w:rsid w:val="0021491F"/>
    <w:rsid w:val="00215172"/>
    <w:rsid w:val="00222712"/>
    <w:rsid w:val="00222D6A"/>
    <w:rsid w:val="00223333"/>
    <w:rsid w:val="00226B11"/>
    <w:rsid w:val="00227648"/>
    <w:rsid w:val="002332BD"/>
    <w:rsid w:val="00235C22"/>
    <w:rsid w:val="00236D70"/>
    <w:rsid w:val="0024038C"/>
    <w:rsid w:val="00240B2C"/>
    <w:rsid w:val="00247365"/>
    <w:rsid w:val="00247D03"/>
    <w:rsid w:val="0025075E"/>
    <w:rsid w:val="002515D9"/>
    <w:rsid w:val="00253CF7"/>
    <w:rsid w:val="002635ED"/>
    <w:rsid w:val="00263C56"/>
    <w:rsid w:val="00273F0A"/>
    <w:rsid w:val="00275B77"/>
    <w:rsid w:val="00281880"/>
    <w:rsid w:val="002840B6"/>
    <w:rsid w:val="002904FD"/>
    <w:rsid w:val="00291404"/>
    <w:rsid w:val="002936C9"/>
    <w:rsid w:val="002956A4"/>
    <w:rsid w:val="002970BA"/>
    <w:rsid w:val="00297E17"/>
    <w:rsid w:val="002A3170"/>
    <w:rsid w:val="002A31F5"/>
    <w:rsid w:val="002A3AC8"/>
    <w:rsid w:val="002B1882"/>
    <w:rsid w:val="002B1E9E"/>
    <w:rsid w:val="002B5E91"/>
    <w:rsid w:val="002B7654"/>
    <w:rsid w:val="002C0532"/>
    <w:rsid w:val="002C312D"/>
    <w:rsid w:val="002C658B"/>
    <w:rsid w:val="002C7292"/>
    <w:rsid w:val="002D0DFF"/>
    <w:rsid w:val="002E0C6E"/>
    <w:rsid w:val="002E0E9B"/>
    <w:rsid w:val="002E1C1C"/>
    <w:rsid w:val="002E4496"/>
    <w:rsid w:val="002F566F"/>
    <w:rsid w:val="00300E15"/>
    <w:rsid w:val="00300F90"/>
    <w:rsid w:val="00301509"/>
    <w:rsid w:val="003031C6"/>
    <w:rsid w:val="0030378D"/>
    <w:rsid w:val="003052AA"/>
    <w:rsid w:val="003103A6"/>
    <w:rsid w:val="003111A3"/>
    <w:rsid w:val="0033241B"/>
    <w:rsid w:val="003425D4"/>
    <w:rsid w:val="00346C76"/>
    <w:rsid w:val="00354B08"/>
    <w:rsid w:val="00354B0B"/>
    <w:rsid w:val="00371F1E"/>
    <w:rsid w:val="00381665"/>
    <w:rsid w:val="0038322C"/>
    <w:rsid w:val="00383E03"/>
    <w:rsid w:val="00385342"/>
    <w:rsid w:val="00387FE6"/>
    <w:rsid w:val="00390B7D"/>
    <w:rsid w:val="00391070"/>
    <w:rsid w:val="003A2841"/>
    <w:rsid w:val="003B32F2"/>
    <w:rsid w:val="003B36C1"/>
    <w:rsid w:val="003B4C12"/>
    <w:rsid w:val="003C1526"/>
    <w:rsid w:val="003C1AA3"/>
    <w:rsid w:val="003C5EFB"/>
    <w:rsid w:val="003C5FBD"/>
    <w:rsid w:val="003C7829"/>
    <w:rsid w:val="003D01A4"/>
    <w:rsid w:val="003D5074"/>
    <w:rsid w:val="003D5197"/>
    <w:rsid w:val="003E07D0"/>
    <w:rsid w:val="003E31FB"/>
    <w:rsid w:val="003E42E8"/>
    <w:rsid w:val="003E79E6"/>
    <w:rsid w:val="003F166D"/>
    <w:rsid w:val="003F36FC"/>
    <w:rsid w:val="003F62EE"/>
    <w:rsid w:val="003F6D72"/>
    <w:rsid w:val="00401322"/>
    <w:rsid w:val="00403579"/>
    <w:rsid w:val="0040499B"/>
    <w:rsid w:val="00406FC6"/>
    <w:rsid w:val="00407914"/>
    <w:rsid w:val="00410871"/>
    <w:rsid w:val="00412035"/>
    <w:rsid w:val="00413F82"/>
    <w:rsid w:val="00417E9F"/>
    <w:rsid w:val="00420D41"/>
    <w:rsid w:val="00424329"/>
    <w:rsid w:val="004356B0"/>
    <w:rsid w:val="00437A13"/>
    <w:rsid w:val="00437B1C"/>
    <w:rsid w:val="00443078"/>
    <w:rsid w:val="00445021"/>
    <w:rsid w:val="00450313"/>
    <w:rsid w:val="00453668"/>
    <w:rsid w:val="004546F2"/>
    <w:rsid w:val="00456AA3"/>
    <w:rsid w:val="00461B5D"/>
    <w:rsid w:val="00462152"/>
    <w:rsid w:val="004668A7"/>
    <w:rsid w:val="00467A39"/>
    <w:rsid w:val="0047043C"/>
    <w:rsid w:val="00470B73"/>
    <w:rsid w:val="00472167"/>
    <w:rsid w:val="0047289E"/>
    <w:rsid w:val="00475080"/>
    <w:rsid w:val="00475D01"/>
    <w:rsid w:val="00490A49"/>
    <w:rsid w:val="004913A2"/>
    <w:rsid w:val="00491DE3"/>
    <w:rsid w:val="004927D8"/>
    <w:rsid w:val="00494CB5"/>
    <w:rsid w:val="00497B73"/>
    <w:rsid w:val="004A78E9"/>
    <w:rsid w:val="004B5E04"/>
    <w:rsid w:val="004D25F0"/>
    <w:rsid w:val="004D76B9"/>
    <w:rsid w:val="004E09EC"/>
    <w:rsid w:val="00500EC5"/>
    <w:rsid w:val="00501070"/>
    <w:rsid w:val="00502B06"/>
    <w:rsid w:val="00507627"/>
    <w:rsid w:val="00511E67"/>
    <w:rsid w:val="00513885"/>
    <w:rsid w:val="00515F12"/>
    <w:rsid w:val="005162CA"/>
    <w:rsid w:val="00527C4C"/>
    <w:rsid w:val="00534D88"/>
    <w:rsid w:val="00537FA9"/>
    <w:rsid w:val="00542195"/>
    <w:rsid w:val="00542348"/>
    <w:rsid w:val="0054479A"/>
    <w:rsid w:val="0055168A"/>
    <w:rsid w:val="0055780B"/>
    <w:rsid w:val="00560EEF"/>
    <w:rsid w:val="00566A6E"/>
    <w:rsid w:val="00566B42"/>
    <w:rsid w:val="00567ADE"/>
    <w:rsid w:val="0057068E"/>
    <w:rsid w:val="0057088F"/>
    <w:rsid w:val="00574B71"/>
    <w:rsid w:val="00590966"/>
    <w:rsid w:val="00593936"/>
    <w:rsid w:val="005945DD"/>
    <w:rsid w:val="00594E9F"/>
    <w:rsid w:val="005A0438"/>
    <w:rsid w:val="005A1DC2"/>
    <w:rsid w:val="005A216B"/>
    <w:rsid w:val="005A6399"/>
    <w:rsid w:val="005A65BF"/>
    <w:rsid w:val="005B365F"/>
    <w:rsid w:val="005B3E18"/>
    <w:rsid w:val="005C5636"/>
    <w:rsid w:val="005C6C9F"/>
    <w:rsid w:val="005D0891"/>
    <w:rsid w:val="005D2B81"/>
    <w:rsid w:val="005D31B2"/>
    <w:rsid w:val="005D7F30"/>
    <w:rsid w:val="005E3610"/>
    <w:rsid w:val="005E379D"/>
    <w:rsid w:val="005E625C"/>
    <w:rsid w:val="005F3625"/>
    <w:rsid w:val="005F43AF"/>
    <w:rsid w:val="005F43D5"/>
    <w:rsid w:val="005F484D"/>
    <w:rsid w:val="005F54C4"/>
    <w:rsid w:val="005F5B22"/>
    <w:rsid w:val="0060789D"/>
    <w:rsid w:val="006128BF"/>
    <w:rsid w:val="00622320"/>
    <w:rsid w:val="00630B5F"/>
    <w:rsid w:val="00637B98"/>
    <w:rsid w:val="00642047"/>
    <w:rsid w:val="00642B6B"/>
    <w:rsid w:val="00653435"/>
    <w:rsid w:val="00653629"/>
    <w:rsid w:val="00653BDF"/>
    <w:rsid w:val="00656703"/>
    <w:rsid w:val="00661308"/>
    <w:rsid w:val="006663FC"/>
    <w:rsid w:val="00666A16"/>
    <w:rsid w:val="0067203C"/>
    <w:rsid w:val="00676805"/>
    <w:rsid w:val="00683116"/>
    <w:rsid w:val="0068439F"/>
    <w:rsid w:val="0068797A"/>
    <w:rsid w:val="00692DDD"/>
    <w:rsid w:val="00692F15"/>
    <w:rsid w:val="006938D4"/>
    <w:rsid w:val="00695B5D"/>
    <w:rsid w:val="00697579"/>
    <w:rsid w:val="006A21E1"/>
    <w:rsid w:val="006A7BE8"/>
    <w:rsid w:val="006C0630"/>
    <w:rsid w:val="006D01AE"/>
    <w:rsid w:val="006D19BC"/>
    <w:rsid w:val="006D3792"/>
    <w:rsid w:val="006D6378"/>
    <w:rsid w:val="006E4699"/>
    <w:rsid w:val="006E6842"/>
    <w:rsid w:val="006F32E6"/>
    <w:rsid w:val="0070789E"/>
    <w:rsid w:val="00707B8E"/>
    <w:rsid w:val="00711E8B"/>
    <w:rsid w:val="007144D8"/>
    <w:rsid w:val="00717F73"/>
    <w:rsid w:val="00723479"/>
    <w:rsid w:val="00725131"/>
    <w:rsid w:val="0072573E"/>
    <w:rsid w:val="007338A7"/>
    <w:rsid w:val="00734C1E"/>
    <w:rsid w:val="00740400"/>
    <w:rsid w:val="0074056C"/>
    <w:rsid w:val="007435C5"/>
    <w:rsid w:val="007462A8"/>
    <w:rsid w:val="0075440F"/>
    <w:rsid w:val="00754D3E"/>
    <w:rsid w:val="007561AB"/>
    <w:rsid w:val="00773909"/>
    <w:rsid w:val="00775DA8"/>
    <w:rsid w:val="00775E93"/>
    <w:rsid w:val="0078251E"/>
    <w:rsid w:val="00787E54"/>
    <w:rsid w:val="007946F5"/>
    <w:rsid w:val="007951EE"/>
    <w:rsid w:val="0079542F"/>
    <w:rsid w:val="00797627"/>
    <w:rsid w:val="007A21ED"/>
    <w:rsid w:val="007A281D"/>
    <w:rsid w:val="007B7254"/>
    <w:rsid w:val="007C1186"/>
    <w:rsid w:val="007C1AC8"/>
    <w:rsid w:val="007C46C2"/>
    <w:rsid w:val="007C4FD3"/>
    <w:rsid w:val="007C6233"/>
    <w:rsid w:val="007C7E15"/>
    <w:rsid w:val="007D40B2"/>
    <w:rsid w:val="007D4439"/>
    <w:rsid w:val="007D5585"/>
    <w:rsid w:val="007D5BB5"/>
    <w:rsid w:val="007E0EB5"/>
    <w:rsid w:val="007E26B0"/>
    <w:rsid w:val="007E26E1"/>
    <w:rsid w:val="007E5BF2"/>
    <w:rsid w:val="007E5E4A"/>
    <w:rsid w:val="007F0080"/>
    <w:rsid w:val="007F6F7B"/>
    <w:rsid w:val="00800896"/>
    <w:rsid w:val="0080245D"/>
    <w:rsid w:val="008036A4"/>
    <w:rsid w:val="008048A2"/>
    <w:rsid w:val="00810D9F"/>
    <w:rsid w:val="0081139E"/>
    <w:rsid w:val="00814953"/>
    <w:rsid w:val="00827C91"/>
    <w:rsid w:val="00835ECF"/>
    <w:rsid w:val="00843196"/>
    <w:rsid w:val="008448D8"/>
    <w:rsid w:val="00873FE4"/>
    <w:rsid w:val="0087555C"/>
    <w:rsid w:val="00883365"/>
    <w:rsid w:val="008900C7"/>
    <w:rsid w:val="008901B6"/>
    <w:rsid w:val="00896206"/>
    <w:rsid w:val="008A032C"/>
    <w:rsid w:val="008A5955"/>
    <w:rsid w:val="008A5B5B"/>
    <w:rsid w:val="008A6882"/>
    <w:rsid w:val="008A77A4"/>
    <w:rsid w:val="008B06B6"/>
    <w:rsid w:val="008B320D"/>
    <w:rsid w:val="008B7F70"/>
    <w:rsid w:val="008C246A"/>
    <w:rsid w:val="008C6426"/>
    <w:rsid w:val="008D0579"/>
    <w:rsid w:val="008D2EB6"/>
    <w:rsid w:val="008D3F48"/>
    <w:rsid w:val="008D6136"/>
    <w:rsid w:val="008D6926"/>
    <w:rsid w:val="008D6C02"/>
    <w:rsid w:val="008F43EB"/>
    <w:rsid w:val="008F4D14"/>
    <w:rsid w:val="008F6D25"/>
    <w:rsid w:val="0090098E"/>
    <w:rsid w:val="009066B9"/>
    <w:rsid w:val="009131E0"/>
    <w:rsid w:val="009249EF"/>
    <w:rsid w:val="009275F5"/>
    <w:rsid w:val="009357A2"/>
    <w:rsid w:val="009419FC"/>
    <w:rsid w:val="00941CD3"/>
    <w:rsid w:val="00942450"/>
    <w:rsid w:val="00945800"/>
    <w:rsid w:val="00960458"/>
    <w:rsid w:val="009657A2"/>
    <w:rsid w:val="00972BE0"/>
    <w:rsid w:val="00983889"/>
    <w:rsid w:val="00992E19"/>
    <w:rsid w:val="009944E7"/>
    <w:rsid w:val="009A1056"/>
    <w:rsid w:val="009A314C"/>
    <w:rsid w:val="009B75B2"/>
    <w:rsid w:val="009B7B3A"/>
    <w:rsid w:val="009C39BC"/>
    <w:rsid w:val="009C40CA"/>
    <w:rsid w:val="009D0043"/>
    <w:rsid w:val="009D0AEC"/>
    <w:rsid w:val="009D0F61"/>
    <w:rsid w:val="009E03CC"/>
    <w:rsid w:val="009F1971"/>
    <w:rsid w:val="009F6AA0"/>
    <w:rsid w:val="009F6BB8"/>
    <w:rsid w:val="00A017C6"/>
    <w:rsid w:val="00A02D5C"/>
    <w:rsid w:val="00A04F5D"/>
    <w:rsid w:val="00A0735E"/>
    <w:rsid w:val="00A130F5"/>
    <w:rsid w:val="00A20444"/>
    <w:rsid w:val="00A21A30"/>
    <w:rsid w:val="00A22B98"/>
    <w:rsid w:val="00A4598D"/>
    <w:rsid w:val="00A45CAC"/>
    <w:rsid w:val="00A46D7B"/>
    <w:rsid w:val="00A4709A"/>
    <w:rsid w:val="00A5095C"/>
    <w:rsid w:val="00A53245"/>
    <w:rsid w:val="00A53B1D"/>
    <w:rsid w:val="00A602A3"/>
    <w:rsid w:val="00A65CAE"/>
    <w:rsid w:val="00A65D12"/>
    <w:rsid w:val="00A716E2"/>
    <w:rsid w:val="00A83672"/>
    <w:rsid w:val="00A863C0"/>
    <w:rsid w:val="00A9082B"/>
    <w:rsid w:val="00A92F82"/>
    <w:rsid w:val="00A94BBF"/>
    <w:rsid w:val="00AA39A7"/>
    <w:rsid w:val="00AA43C2"/>
    <w:rsid w:val="00AA54DF"/>
    <w:rsid w:val="00AA55FF"/>
    <w:rsid w:val="00AA581B"/>
    <w:rsid w:val="00AB0DE6"/>
    <w:rsid w:val="00AB6FFC"/>
    <w:rsid w:val="00AC0C92"/>
    <w:rsid w:val="00AC7100"/>
    <w:rsid w:val="00AC7680"/>
    <w:rsid w:val="00AD0F91"/>
    <w:rsid w:val="00AD24B2"/>
    <w:rsid w:val="00AD507B"/>
    <w:rsid w:val="00AD6095"/>
    <w:rsid w:val="00AE11BF"/>
    <w:rsid w:val="00AE4AC6"/>
    <w:rsid w:val="00AF0E44"/>
    <w:rsid w:val="00AF785F"/>
    <w:rsid w:val="00B1011D"/>
    <w:rsid w:val="00B12088"/>
    <w:rsid w:val="00B16F93"/>
    <w:rsid w:val="00B17B13"/>
    <w:rsid w:val="00B21C32"/>
    <w:rsid w:val="00B2407B"/>
    <w:rsid w:val="00B269E3"/>
    <w:rsid w:val="00B343EA"/>
    <w:rsid w:val="00B34A03"/>
    <w:rsid w:val="00B364DE"/>
    <w:rsid w:val="00B41EB0"/>
    <w:rsid w:val="00B424EF"/>
    <w:rsid w:val="00B466C7"/>
    <w:rsid w:val="00B46904"/>
    <w:rsid w:val="00B50EDE"/>
    <w:rsid w:val="00B50EFE"/>
    <w:rsid w:val="00B50FC3"/>
    <w:rsid w:val="00B5522F"/>
    <w:rsid w:val="00B55C8B"/>
    <w:rsid w:val="00B55E43"/>
    <w:rsid w:val="00B66D39"/>
    <w:rsid w:val="00B7178A"/>
    <w:rsid w:val="00B73E5D"/>
    <w:rsid w:val="00B77107"/>
    <w:rsid w:val="00B82B0B"/>
    <w:rsid w:val="00B90733"/>
    <w:rsid w:val="00B947A6"/>
    <w:rsid w:val="00B96D06"/>
    <w:rsid w:val="00BA17E4"/>
    <w:rsid w:val="00BC1084"/>
    <w:rsid w:val="00BC1D55"/>
    <w:rsid w:val="00BC2209"/>
    <w:rsid w:val="00BC2D6E"/>
    <w:rsid w:val="00BC6365"/>
    <w:rsid w:val="00BD6726"/>
    <w:rsid w:val="00BD6CAA"/>
    <w:rsid w:val="00BD7541"/>
    <w:rsid w:val="00BE3449"/>
    <w:rsid w:val="00BF2B06"/>
    <w:rsid w:val="00BF41C6"/>
    <w:rsid w:val="00BF4882"/>
    <w:rsid w:val="00BF4A29"/>
    <w:rsid w:val="00C0123E"/>
    <w:rsid w:val="00C019DA"/>
    <w:rsid w:val="00C01C5A"/>
    <w:rsid w:val="00C02D3D"/>
    <w:rsid w:val="00C042E5"/>
    <w:rsid w:val="00C058D6"/>
    <w:rsid w:val="00C10271"/>
    <w:rsid w:val="00C11689"/>
    <w:rsid w:val="00C14CCA"/>
    <w:rsid w:val="00C17F6E"/>
    <w:rsid w:val="00C25381"/>
    <w:rsid w:val="00C27277"/>
    <w:rsid w:val="00C277B5"/>
    <w:rsid w:val="00C32502"/>
    <w:rsid w:val="00C32510"/>
    <w:rsid w:val="00C34680"/>
    <w:rsid w:val="00C37AC3"/>
    <w:rsid w:val="00C43D58"/>
    <w:rsid w:val="00C4470F"/>
    <w:rsid w:val="00C44928"/>
    <w:rsid w:val="00C505FF"/>
    <w:rsid w:val="00C50639"/>
    <w:rsid w:val="00C56D71"/>
    <w:rsid w:val="00C57C75"/>
    <w:rsid w:val="00C73875"/>
    <w:rsid w:val="00C8011A"/>
    <w:rsid w:val="00C84814"/>
    <w:rsid w:val="00C85C97"/>
    <w:rsid w:val="00C94B9E"/>
    <w:rsid w:val="00C955EA"/>
    <w:rsid w:val="00C97AFC"/>
    <w:rsid w:val="00CA25EB"/>
    <w:rsid w:val="00CA7ECE"/>
    <w:rsid w:val="00CB528A"/>
    <w:rsid w:val="00CC1DE7"/>
    <w:rsid w:val="00CC2120"/>
    <w:rsid w:val="00CC37F5"/>
    <w:rsid w:val="00CD15A4"/>
    <w:rsid w:val="00CD309C"/>
    <w:rsid w:val="00CD574D"/>
    <w:rsid w:val="00CD69CF"/>
    <w:rsid w:val="00CE0ED4"/>
    <w:rsid w:val="00CE2BD2"/>
    <w:rsid w:val="00CE6A08"/>
    <w:rsid w:val="00CF3452"/>
    <w:rsid w:val="00CF3A53"/>
    <w:rsid w:val="00CF7B96"/>
    <w:rsid w:val="00D01FB2"/>
    <w:rsid w:val="00D057DD"/>
    <w:rsid w:val="00D05B22"/>
    <w:rsid w:val="00D05C44"/>
    <w:rsid w:val="00D05E64"/>
    <w:rsid w:val="00D12D34"/>
    <w:rsid w:val="00D1475C"/>
    <w:rsid w:val="00D15B4F"/>
    <w:rsid w:val="00D21C8B"/>
    <w:rsid w:val="00D226A3"/>
    <w:rsid w:val="00D236E0"/>
    <w:rsid w:val="00D2744D"/>
    <w:rsid w:val="00D41DDA"/>
    <w:rsid w:val="00D42599"/>
    <w:rsid w:val="00D4309A"/>
    <w:rsid w:val="00D44F5F"/>
    <w:rsid w:val="00D45363"/>
    <w:rsid w:val="00D55527"/>
    <w:rsid w:val="00D5786A"/>
    <w:rsid w:val="00D61BEC"/>
    <w:rsid w:val="00D623E7"/>
    <w:rsid w:val="00D63AE0"/>
    <w:rsid w:val="00D656D3"/>
    <w:rsid w:val="00D754E8"/>
    <w:rsid w:val="00D80128"/>
    <w:rsid w:val="00D80B75"/>
    <w:rsid w:val="00D827DB"/>
    <w:rsid w:val="00D82E2C"/>
    <w:rsid w:val="00D86DD6"/>
    <w:rsid w:val="00D91D29"/>
    <w:rsid w:val="00D944D5"/>
    <w:rsid w:val="00D9598B"/>
    <w:rsid w:val="00D963A1"/>
    <w:rsid w:val="00D96A39"/>
    <w:rsid w:val="00D973BB"/>
    <w:rsid w:val="00D9796B"/>
    <w:rsid w:val="00DA2DB0"/>
    <w:rsid w:val="00DA3340"/>
    <w:rsid w:val="00DB0367"/>
    <w:rsid w:val="00DB47B9"/>
    <w:rsid w:val="00DB6730"/>
    <w:rsid w:val="00DC1478"/>
    <w:rsid w:val="00DC2BE4"/>
    <w:rsid w:val="00DC63AD"/>
    <w:rsid w:val="00DC73BF"/>
    <w:rsid w:val="00DD1383"/>
    <w:rsid w:val="00DD18E0"/>
    <w:rsid w:val="00DD1C5C"/>
    <w:rsid w:val="00DD32BD"/>
    <w:rsid w:val="00DE1CE3"/>
    <w:rsid w:val="00DE286B"/>
    <w:rsid w:val="00DE548A"/>
    <w:rsid w:val="00DE6D7C"/>
    <w:rsid w:val="00DE7F27"/>
    <w:rsid w:val="00DF1904"/>
    <w:rsid w:val="00DF43DB"/>
    <w:rsid w:val="00E05D9A"/>
    <w:rsid w:val="00E06B26"/>
    <w:rsid w:val="00E07C01"/>
    <w:rsid w:val="00E238BD"/>
    <w:rsid w:val="00E260D5"/>
    <w:rsid w:val="00E266B0"/>
    <w:rsid w:val="00E26C65"/>
    <w:rsid w:val="00E3047A"/>
    <w:rsid w:val="00E33CC7"/>
    <w:rsid w:val="00E356E4"/>
    <w:rsid w:val="00E36CF4"/>
    <w:rsid w:val="00E40639"/>
    <w:rsid w:val="00E40FCE"/>
    <w:rsid w:val="00E42AFF"/>
    <w:rsid w:val="00E44D9D"/>
    <w:rsid w:val="00E508B4"/>
    <w:rsid w:val="00E51A4E"/>
    <w:rsid w:val="00E52F59"/>
    <w:rsid w:val="00E64681"/>
    <w:rsid w:val="00E653CA"/>
    <w:rsid w:val="00E66F09"/>
    <w:rsid w:val="00E752E8"/>
    <w:rsid w:val="00E755B2"/>
    <w:rsid w:val="00E75817"/>
    <w:rsid w:val="00E77994"/>
    <w:rsid w:val="00E80EBE"/>
    <w:rsid w:val="00E810EF"/>
    <w:rsid w:val="00E821F5"/>
    <w:rsid w:val="00E83107"/>
    <w:rsid w:val="00E8366A"/>
    <w:rsid w:val="00E93450"/>
    <w:rsid w:val="00E95C05"/>
    <w:rsid w:val="00E965D7"/>
    <w:rsid w:val="00E974B0"/>
    <w:rsid w:val="00EA0BA9"/>
    <w:rsid w:val="00EA102E"/>
    <w:rsid w:val="00EA66C2"/>
    <w:rsid w:val="00EC25DB"/>
    <w:rsid w:val="00EC5D62"/>
    <w:rsid w:val="00ED5A7D"/>
    <w:rsid w:val="00ED71DC"/>
    <w:rsid w:val="00EE2112"/>
    <w:rsid w:val="00EE2B41"/>
    <w:rsid w:val="00EE621E"/>
    <w:rsid w:val="00EF1086"/>
    <w:rsid w:val="00EF2A6A"/>
    <w:rsid w:val="00EF40B0"/>
    <w:rsid w:val="00F02B52"/>
    <w:rsid w:val="00F02C3F"/>
    <w:rsid w:val="00F0775E"/>
    <w:rsid w:val="00F1218B"/>
    <w:rsid w:val="00F1373C"/>
    <w:rsid w:val="00F1741E"/>
    <w:rsid w:val="00F30A20"/>
    <w:rsid w:val="00F33866"/>
    <w:rsid w:val="00F34D2B"/>
    <w:rsid w:val="00F36C39"/>
    <w:rsid w:val="00F4472B"/>
    <w:rsid w:val="00F564F3"/>
    <w:rsid w:val="00F56802"/>
    <w:rsid w:val="00F641F8"/>
    <w:rsid w:val="00F670F2"/>
    <w:rsid w:val="00F71CC1"/>
    <w:rsid w:val="00F73D18"/>
    <w:rsid w:val="00F80DBE"/>
    <w:rsid w:val="00F87560"/>
    <w:rsid w:val="00F92723"/>
    <w:rsid w:val="00F93DA4"/>
    <w:rsid w:val="00FA1E7F"/>
    <w:rsid w:val="00FA4AE9"/>
    <w:rsid w:val="00FA656A"/>
    <w:rsid w:val="00FB0924"/>
    <w:rsid w:val="00FB111A"/>
    <w:rsid w:val="00FB1FC2"/>
    <w:rsid w:val="00FB6765"/>
    <w:rsid w:val="00FB6BA4"/>
    <w:rsid w:val="00FC013E"/>
    <w:rsid w:val="00FC604B"/>
    <w:rsid w:val="00FC7DD0"/>
    <w:rsid w:val="00FD30AD"/>
    <w:rsid w:val="00FD54B7"/>
    <w:rsid w:val="00FD6DD0"/>
    <w:rsid w:val="00FD6F61"/>
    <w:rsid w:val="00FD7C80"/>
    <w:rsid w:val="00FE3EF3"/>
    <w:rsid w:val="00FE4755"/>
    <w:rsid w:val="00FE4802"/>
    <w:rsid w:val="00FE514D"/>
    <w:rsid w:val="00FF2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6BD211B"/>
  <w14:defaultImageDpi w14:val="330"/>
  <w15:docId w15:val="{22A315AF-1A3F-4DB0-A399-F4092DE75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C12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7B1C"/>
    <w:pPr>
      <w:keepNext/>
      <w:keepLines/>
      <w:pBdr>
        <w:top w:val="single" w:sz="24" w:space="0" w:color="00A7CE"/>
        <w:left w:val="single" w:sz="24" w:space="0" w:color="00A7CE"/>
        <w:bottom w:val="single" w:sz="24" w:space="0" w:color="00A7CE"/>
        <w:right w:val="single" w:sz="24" w:space="0" w:color="00A7CE"/>
      </w:pBdr>
      <w:shd w:val="clear" w:color="auto" w:fill="00A7CE"/>
      <w:spacing w:before="240" w:after="0"/>
      <w:outlineLvl w:val="0"/>
    </w:pPr>
    <w:rPr>
      <w:b/>
      <w:bCs/>
      <w:color w:val="FFFFFF" w:themeColor="background1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7B1C"/>
    <w:pPr>
      <w:keepNext/>
      <w:keepLines/>
      <w:pBdr>
        <w:bottom w:val="single" w:sz="8" w:space="1" w:color="00A7CE"/>
      </w:pBdr>
      <w:spacing w:after="0"/>
      <w:outlineLvl w:val="1"/>
    </w:pPr>
    <w:rPr>
      <w:b/>
      <w:caps/>
      <w:color w:val="00A7CE"/>
      <w:spacing w:val="22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4C12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4C12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4C12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4C12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4C12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4C12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4C12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43A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43AF"/>
  </w:style>
  <w:style w:type="paragraph" w:styleId="Footer">
    <w:name w:val="footer"/>
    <w:basedOn w:val="Normal"/>
    <w:link w:val="FooterChar"/>
    <w:uiPriority w:val="99"/>
    <w:unhideWhenUsed/>
    <w:rsid w:val="005F43A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43AF"/>
  </w:style>
  <w:style w:type="paragraph" w:styleId="BalloonText">
    <w:name w:val="Balloon Text"/>
    <w:basedOn w:val="Normal"/>
    <w:link w:val="BalloonTextChar"/>
    <w:uiPriority w:val="99"/>
    <w:semiHidden/>
    <w:unhideWhenUsed/>
    <w:rsid w:val="005F43A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43AF"/>
    <w:rPr>
      <w:rFonts w:ascii="Lucida Grande" w:hAnsi="Lucida Grande" w:cs="Lucida Grande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5F43AF"/>
  </w:style>
  <w:style w:type="character" w:customStyle="1" w:styleId="CommentTextChar">
    <w:name w:val="Comment Text Char"/>
    <w:basedOn w:val="DefaultParagraphFont"/>
    <w:link w:val="CommentText"/>
    <w:uiPriority w:val="99"/>
    <w:rsid w:val="005F43AF"/>
  </w:style>
  <w:style w:type="character" w:styleId="CommentReference">
    <w:name w:val="annotation reference"/>
    <w:basedOn w:val="DefaultParagraphFont"/>
    <w:uiPriority w:val="99"/>
    <w:rsid w:val="005F43AF"/>
    <w:rPr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3B4C12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12D34"/>
    <w:pPr>
      <w:pBdr>
        <w:bottom w:val="single" w:sz="18" w:space="3" w:color="FAAA18"/>
      </w:pBdr>
      <w:spacing w:before="360" w:line="240" w:lineRule="auto"/>
    </w:pPr>
    <w:rPr>
      <w:b/>
      <w:caps/>
      <w:color w:val="0F2140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12D34"/>
    <w:rPr>
      <w:b/>
      <w:caps/>
      <w:color w:val="0F2140"/>
      <w:kern w:val="28"/>
      <w:sz w:val="48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37B1C"/>
    <w:rPr>
      <w:b/>
      <w:bCs/>
      <w:color w:val="FFFFFF" w:themeColor="background1"/>
      <w:shd w:val="clear" w:color="auto" w:fill="00A7CE"/>
    </w:rPr>
  </w:style>
  <w:style w:type="character" w:customStyle="1" w:styleId="Heading2Char">
    <w:name w:val="Heading 2 Char"/>
    <w:basedOn w:val="DefaultParagraphFont"/>
    <w:link w:val="Heading2"/>
    <w:uiPriority w:val="9"/>
    <w:rsid w:val="00437B1C"/>
    <w:rPr>
      <w:b/>
      <w:caps/>
      <w:color w:val="00A7CE"/>
      <w:spacing w:val="22"/>
    </w:rPr>
  </w:style>
  <w:style w:type="character" w:customStyle="1" w:styleId="Heading3Char">
    <w:name w:val="Heading 3 Char"/>
    <w:basedOn w:val="DefaultParagraphFont"/>
    <w:link w:val="Heading3"/>
    <w:uiPriority w:val="9"/>
    <w:rsid w:val="003B4C12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4C12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4C12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4C12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4C12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4C12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4C12"/>
    <w:rPr>
      <w:i/>
      <w:caps/>
      <w:spacing w:val="10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8797A"/>
    <w:pPr>
      <w:spacing w:after="48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8797A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3B4C12"/>
    <w:rPr>
      <w:b/>
      <w:bCs/>
    </w:rPr>
  </w:style>
  <w:style w:type="character" w:styleId="Emphasis">
    <w:name w:val="Emphasis"/>
    <w:uiPriority w:val="20"/>
    <w:qFormat/>
    <w:rsid w:val="003B4C12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3B4C12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B4C12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3B4C1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B4C12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B4C12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4C12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4C12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3B4C12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3B4C12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3B4C12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3B4C12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3B4C12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unhideWhenUsed/>
    <w:qFormat/>
    <w:rsid w:val="003B4C12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D12D34"/>
    <w:rPr>
      <w:color w:val="00A7CE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3D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3D9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C1186"/>
  </w:style>
  <w:style w:type="table" w:styleId="TableGrid">
    <w:name w:val="Table Grid"/>
    <w:basedOn w:val="TableNormal"/>
    <w:uiPriority w:val="39"/>
    <w:rsid w:val="00A53245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D69C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24329"/>
    <w:rPr>
      <w:color w:val="800080" w:themeColor="followedHyperlink"/>
      <w:u w:val="single"/>
    </w:rPr>
  </w:style>
  <w:style w:type="table" w:customStyle="1" w:styleId="Style1">
    <w:name w:val="Style1"/>
    <w:basedOn w:val="TableNormal"/>
    <w:uiPriority w:val="99"/>
    <w:rsid w:val="001F5BE8"/>
    <w:pPr>
      <w:spacing w:before="0" w:after="0" w:line="240" w:lineRule="auto"/>
    </w:pPr>
    <w:tblPr>
      <w:tblBorders>
        <w:top w:val="single" w:sz="4" w:space="0" w:color="244061" w:themeColor="accent1" w:themeShade="80"/>
        <w:left w:val="single" w:sz="4" w:space="0" w:color="244061" w:themeColor="accent1" w:themeShade="80"/>
        <w:bottom w:val="single" w:sz="4" w:space="0" w:color="244061" w:themeColor="accent1" w:themeShade="80"/>
        <w:right w:val="single" w:sz="4" w:space="0" w:color="244061" w:themeColor="accent1" w:themeShade="80"/>
        <w:insideH w:val="single" w:sz="4" w:space="0" w:color="244061" w:themeColor="accent1" w:themeShade="80"/>
        <w:insideV w:val="single" w:sz="4" w:space="0" w:color="244061" w:themeColor="accent1" w:themeShade="80"/>
      </w:tblBorders>
      <w:tblCellMar>
        <w:top w:w="43" w:type="dxa"/>
        <w:left w:w="115" w:type="dxa"/>
        <w:bottom w:w="43" w:type="dxa"/>
        <w:right w:w="115" w:type="dxa"/>
      </w:tblCellMar>
    </w:tblPr>
    <w:tblStylePr w:type="firstRow">
      <w:rPr>
        <w:rFonts w:asciiTheme="minorHAnsi" w:hAnsiTheme="minorHAnsi"/>
        <w:b/>
        <w:color w:val="FFFFFF" w:themeColor="background1"/>
        <w:sz w:val="20"/>
      </w:rPr>
      <w:tblPr/>
      <w:tcPr>
        <w:tcBorders>
          <w:top w:val="single" w:sz="4" w:space="0" w:color="244061" w:themeColor="accent1" w:themeShade="80"/>
          <w:left w:val="single" w:sz="4" w:space="0" w:color="244061" w:themeColor="accent1" w:themeShade="80"/>
          <w:bottom w:val="single" w:sz="4" w:space="0" w:color="244061" w:themeColor="accent1" w:themeShade="80"/>
          <w:right w:val="single" w:sz="4" w:space="0" w:color="244061" w:themeColor="accent1" w:themeShade="80"/>
          <w:insideH w:val="single" w:sz="4" w:space="0" w:color="244061" w:themeColor="accent1" w:themeShade="80"/>
          <w:insideV w:val="single" w:sz="4" w:space="0" w:color="244061" w:themeColor="accent1" w:themeShade="80"/>
        </w:tcBorders>
        <w:shd w:val="clear" w:color="auto" w:fill="4F81BD" w:themeFill="accent1"/>
      </w:tcPr>
    </w:tblStylePr>
  </w:style>
  <w:style w:type="paragraph" w:styleId="PlainText">
    <w:name w:val="Plain Text"/>
    <w:basedOn w:val="Normal"/>
    <w:link w:val="PlainTextChar"/>
    <w:uiPriority w:val="99"/>
    <w:unhideWhenUsed/>
    <w:rsid w:val="00C10271"/>
    <w:pPr>
      <w:spacing w:before="0" w:after="0" w:line="240" w:lineRule="auto"/>
    </w:pPr>
    <w:rPr>
      <w:rFonts w:ascii="Calibri" w:eastAsiaTheme="minorHAnsi" w:hAnsi="Calibr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10271"/>
    <w:rPr>
      <w:rFonts w:ascii="Calibri" w:eastAsiaTheme="minorHAnsi" w:hAnsi="Calibri"/>
      <w:szCs w:val="21"/>
    </w:rPr>
  </w:style>
  <w:style w:type="paragraph" w:styleId="BodyText">
    <w:name w:val="Body Text"/>
    <w:basedOn w:val="Normal"/>
    <w:link w:val="BodyTextChar"/>
    <w:uiPriority w:val="1"/>
    <w:qFormat/>
    <w:rsid w:val="00085A0B"/>
    <w:pPr>
      <w:widowControl w:val="0"/>
      <w:spacing w:before="0" w:after="0" w:line="240" w:lineRule="auto"/>
      <w:ind w:left="112" w:hanging="360"/>
    </w:pPr>
    <w:rPr>
      <w:rFonts w:ascii="Arial" w:eastAsia="Arial" w:hAnsi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85A0B"/>
    <w:rPr>
      <w:rFonts w:ascii="Arial" w:eastAsia="Arial" w:hAnsi="Arial"/>
      <w:sz w:val="24"/>
      <w:szCs w:val="24"/>
    </w:rPr>
  </w:style>
  <w:style w:type="character" w:customStyle="1" w:styleId="ms-rtefontsize-31">
    <w:name w:val="ms-rtefontsize-31"/>
    <w:basedOn w:val="DefaultParagraphFont"/>
    <w:rsid w:val="00EC25DB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D24B2"/>
    <w:rPr>
      <w:color w:val="808080"/>
      <w:shd w:val="clear" w:color="auto" w:fill="E6E6E6"/>
    </w:rPr>
  </w:style>
  <w:style w:type="paragraph" w:styleId="TOC2">
    <w:name w:val="toc 2"/>
    <w:basedOn w:val="Normal"/>
    <w:next w:val="Normal"/>
    <w:autoRedefine/>
    <w:uiPriority w:val="39"/>
    <w:unhideWhenUsed/>
    <w:rsid w:val="001E0110"/>
    <w:pPr>
      <w:spacing w:after="100"/>
      <w:ind w:left="200"/>
    </w:pPr>
  </w:style>
  <w:style w:type="paragraph" w:styleId="TOC1">
    <w:name w:val="toc 1"/>
    <w:basedOn w:val="Normal"/>
    <w:next w:val="Normal"/>
    <w:autoRedefine/>
    <w:uiPriority w:val="39"/>
    <w:unhideWhenUsed/>
    <w:rsid w:val="001E0110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30A20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9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871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85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856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52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66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418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4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840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11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161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213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70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09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9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7992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080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5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94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3660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5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479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97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975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247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88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79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91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058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981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6503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85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5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9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emf"/><Relationship Id="rId18" Type="http://schemas.openxmlformats.org/officeDocument/2006/relationships/package" Target="embeddings/Microsoft_Excel_Worksheet.xlsx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image" Target="media/image6.emf"/><Relationship Id="rId2" Type="http://schemas.openxmlformats.org/officeDocument/2006/relationships/numbering" Target="numbering.xml"/><Relationship Id="rId16" Type="http://schemas.openxmlformats.org/officeDocument/2006/relationships/package" Target="embeddings/Microsoft_Word_Document.docx"/><Relationship Id="rId20" Type="http://schemas.openxmlformats.org/officeDocument/2006/relationships/hyperlink" Target="mailto:varides@architechturellc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fontTable" Target="fontTable.xml"/><Relationship Id="rId10" Type="http://schemas.openxmlformats.org/officeDocument/2006/relationships/package" Target="embeddings/Microsoft_PowerPoint_Presentation.pptx"/><Relationship Id="rId19" Type="http://schemas.openxmlformats.org/officeDocument/2006/relationships/hyperlink" Target="mailto:VISN1NECIETEAM@va.gov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oleObject" Target="embeddings/oleObject2.bin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633A16-EAE8-4D4D-856A-D214448AE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t. of Veterans Affairs</Company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partment of Veterans Affairs</dc:creator>
  <cp:lastModifiedBy>DaSilva, Leandro</cp:lastModifiedBy>
  <cp:revision>1</cp:revision>
  <cp:lastPrinted>2017-11-02T23:03:00Z</cp:lastPrinted>
  <dcterms:created xsi:type="dcterms:W3CDTF">2022-03-01T16:31:00Z</dcterms:created>
  <dcterms:modified xsi:type="dcterms:W3CDTF">2022-03-01T16:31:00Z</dcterms:modified>
</cp:coreProperties>
</file>